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4EF78B" w14:textId="77777777" w:rsidR="00F932A7" w:rsidRDefault="00F932A7" w:rsidP="008F442D">
      <w:pPr>
        <w:pStyle w:val="Heading1"/>
      </w:pPr>
      <w:bookmarkStart w:id="0" w:name="OLE_LINK1"/>
      <w:bookmarkStart w:id="1" w:name="OLE_LINK2"/>
    </w:p>
    <w:p w14:paraId="05A4217A" w14:textId="77777777" w:rsidR="00F932A7" w:rsidRDefault="00F932A7" w:rsidP="00B639B3">
      <w:pPr>
        <w:jc w:val="center"/>
        <w:rPr>
          <w:b/>
          <w:bCs/>
        </w:rPr>
      </w:pPr>
    </w:p>
    <w:p w14:paraId="7731B735" w14:textId="727B777E" w:rsidR="002825C8" w:rsidRPr="00626A19" w:rsidRDefault="004B3911" w:rsidP="00B639B3">
      <w:pPr>
        <w:jc w:val="center"/>
        <w:rPr>
          <w:b/>
          <w:bCs/>
        </w:rPr>
      </w:pPr>
      <w:r w:rsidRPr="00626A19">
        <w:rPr>
          <w:b/>
          <w:bCs/>
        </w:rPr>
        <w:t>MINUTES</w:t>
      </w:r>
    </w:p>
    <w:bookmarkEnd w:id="0"/>
    <w:bookmarkEnd w:id="1"/>
    <w:p w14:paraId="494E6F9A" w14:textId="63E94542" w:rsidR="00926310" w:rsidRPr="00626A19" w:rsidRDefault="00926310" w:rsidP="00EC7F7A">
      <w:pPr>
        <w:jc w:val="center"/>
        <w:rPr>
          <w:b/>
          <w:bCs/>
        </w:rPr>
      </w:pPr>
      <w:r w:rsidRPr="00626A19">
        <w:rPr>
          <w:b/>
          <w:bCs/>
        </w:rPr>
        <w:t>GEO</w:t>
      </w:r>
      <w:r w:rsidR="001D0733" w:rsidRPr="00626A19">
        <w:rPr>
          <w:b/>
          <w:bCs/>
        </w:rPr>
        <w:t>. L. SMITH II GEO</w:t>
      </w:r>
      <w:r w:rsidRPr="00626A19">
        <w:rPr>
          <w:b/>
          <w:bCs/>
        </w:rPr>
        <w:t>RGIA WORLD CONGRESS CENTER AUTHORITY</w:t>
      </w:r>
    </w:p>
    <w:p w14:paraId="611C50D1" w14:textId="63AECC53" w:rsidR="00926310" w:rsidRPr="00626A19" w:rsidRDefault="00F8506C" w:rsidP="00EC7F7A">
      <w:pPr>
        <w:jc w:val="center"/>
        <w:rPr>
          <w:b/>
          <w:bCs/>
        </w:rPr>
      </w:pPr>
      <w:r w:rsidRPr="00626A19">
        <w:rPr>
          <w:b/>
          <w:bCs/>
        </w:rPr>
        <w:t xml:space="preserve">EXECUTIVE COMMITTEE </w:t>
      </w:r>
    </w:p>
    <w:p w14:paraId="502F87E1" w14:textId="0FC36415" w:rsidR="00892C9C" w:rsidRPr="00626A19" w:rsidRDefault="00A41BC8" w:rsidP="00B639B3">
      <w:pPr>
        <w:jc w:val="center"/>
        <w:rPr>
          <w:b/>
          <w:bCs/>
        </w:rPr>
      </w:pPr>
      <w:r>
        <w:rPr>
          <w:b/>
          <w:bCs/>
        </w:rPr>
        <w:t xml:space="preserve">GWCC </w:t>
      </w:r>
      <w:r w:rsidR="001C2309">
        <w:rPr>
          <w:b/>
          <w:bCs/>
        </w:rPr>
        <w:t>Administration Conference Room</w:t>
      </w:r>
    </w:p>
    <w:p w14:paraId="62AB544A" w14:textId="1FB5F439" w:rsidR="00926310" w:rsidRPr="00626A19" w:rsidRDefault="00A41BC8" w:rsidP="00B639B3">
      <w:pPr>
        <w:jc w:val="center"/>
        <w:rPr>
          <w:b/>
          <w:bCs/>
        </w:rPr>
      </w:pPr>
      <w:r>
        <w:rPr>
          <w:b/>
          <w:bCs/>
        </w:rPr>
        <w:t xml:space="preserve">Tuesday, </w:t>
      </w:r>
      <w:r w:rsidR="001C2309">
        <w:rPr>
          <w:b/>
          <w:bCs/>
        </w:rPr>
        <w:t>December 10</w:t>
      </w:r>
      <w:r>
        <w:rPr>
          <w:b/>
          <w:bCs/>
        </w:rPr>
        <w:t>, 2024</w:t>
      </w:r>
    </w:p>
    <w:p w14:paraId="61CD92EB" w14:textId="0AFFA21E" w:rsidR="00926310" w:rsidRPr="00626A19" w:rsidRDefault="00E56ACE" w:rsidP="00B639B3">
      <w:pPr>
        <w:jc w:val="center"/>
        <w:rPr>
          <w:b/>
          <w:bCs/>
        </w:rPr>
      </w:pPr>
      <w:r w:rsidRPr="00626A19">
        <w:rPr>
          <w:b/>
          <w:bCs/>
        </w:rPr>
        <w:t>1</w:t>
      </w:r>
      <w:r w:rsidR="00E63C2A">
        <w:rPr>
          <w:b/>
          <w:bCs/>
        </w:rPr>
        <w:t>0</w:t>
      </w:r>
      <w:r w:rsidRPr="00626A19">
        <w:rPr>
          <w:b/>
          <w:bCs/>
        </w:rPr>
        <w:t>:</w:t>
      </w:r>
      <w:r w:rsidR="00E63C2A">
        <w:rPr>
          <w:b/>
          <w:bCs/>
        </w:rPr>
        <w:t>3</w:t>
      </w:r>
      <w:r w:rsidR="00D30AFD">
        <w:rPr>
          <w:b/>
          <w:bCs/>
        </w:rPr>
        <w:t>0</w:t>
      </w:r>
      <w:r w:rsidRPr="00626A19">
        <w:rPr>
          <w:b/>
          <w:bCs/>
        </w:rPr>
        <w:t xml:space="preserve"> </w:t>
      </w:r>
      <w:r w:rsidR="00D30AFD">
        <w:rPr>
          <w:b/>
          <w:bCs/>
        </w:rPr>
        <w:t>a</w:t>
      </w:r>
      <w:r w:rsidRPr="00626A19">
        <w:rPr>
          <w:b/>
          <w:bCs/>
        </w:rPr>
        <w:t>.</w:t>
      </w:r>
      <w:r w:rsidR="00626A19" w:rsidRPr="00626A19">
        <w:rPr>
          <w:b/>
          <w:bCs/>
        </w:rPr>
        <w:t>m</w:t>
      </w:r>
      <w:r w:rsidRPr="00626A19">
        <w:rPr>
          <w:b/>
          <w:bCs/>
        </w:rPr>
        <w:t>.</w:t>
      </w:r>
    </w:p>
    <w:p w14:paraId="268A1AC3" w14:textId="77777777" w:rsidR="007C06B4" w:rsidRPr="00626A19" w:rsidRDefault="007C06B4" w:rsidP="00EC7F7A"/>
    <w:p w14:paraId="1B317911" w14:textId="77F63F6E" w:rsidR="00026370" w:rsidRPr="00C7511B" w:rsidRDefault="00026370" w:rsidP="00EC7F7A">
      <w:bookmarkStart w:id="2" w:name="OLE_LINK3"/>
      <w:bookmarkStart w:id="3" w:name="OLE_LINK4"/>
      <w:r w:rsidRPr="00C7511B">
        <w:t xml:space="preserve">The following </w:t>
      </w:r>
      <w:r w:rsidR="00C7511B">
        <w:t>seven</w:t>
      </w:r>
      <w:r w:rsidR="000D43FD" w:rsidRPr="00C7511B">
        <w:t xml:space="preserve"> </w:t>
      </w:r>
      <w:r w:rsidRPr="00C7511B">
        <w:t xml:space="preserve">out of </w:t>
      </w:r>
      <w:r w:rsidR="00AA68BC" w:rsidRPr="00C7511B">
        <w:t>s</w:t>
      </w:r>
      <w:r w:rsidR="00741353" w:rsidRPr="00C7511B">
        <w:t>even</w:t>
      </w:r>
      <w:r w:rsidRPr="00C7511B">
        <w:t xml:space="preserve"> </w:t>
      </w:r>
      <w:r w:rsidR="00010279" w:rsidRPr="00C7511B">
        <w:t xml:space="preserve">Executive </w:t>
      </w:r>
      <w:r w:rsidR="00764E7B" w:rsidRPr="00C7511B">
        <w:t>Committee</w:t>
      </w:r>
      <w:r w:rsidRPr="00C7511B">
        <w:t xml:space="preserve"> </w:t>
      </w:r>
      <w:r w:rsidR="00764E7B" w:rsidRPr="00C7511B">
        <w:t>M</w:t>
      </w:r>
      <w:r w:rsidRPr="00C7511B">
        <w:t xml:space="preserve">embers </w:t>
      </w:r>
      <w:r w:rsidR="00C7511B">
        <w:t>were</w:t>
      </w:r>
      <w:r w:rsidRPr="00C7511B">
        <w:t xml:space="preserve"> present:</w:t>
      </w:r>
    </w:p>
    <w:p w14:paraId="53FE4CED" w14:textId="77777777" w:rsidR="00026370" w:rsidRPr="00C7511B" w:rsidRDefault="00026370" w:rsidP="00EC7F7A"/>
    <w:p w14:paraId="5DDA1270" w14:textId="77777777" w:rsidR="00026370" w:rsidRPr="00C7511B" w:rsidRDefault="00026370" w:rsidP="00EC7F7A">
      <w:pPr>
        <w:rPr>
          <w:b/>
          <w:u w:val="single"/>
        </w:rPr>
        <w:sectPr w:rsidR="00026370" w:rsidRPr="00C7511B" w:rsidSect="00BB026A">
          <w:headerReference w:type="default" r:id="rId11"/>
          <w:pgSz w:w="12240" w:h="15840" w:code="1"/>
          <w:pgMar w:top="540" w:right="1152" w:bottom="360" w:left="1152" w:header="288" w:footer="0" w:gutter="0"/>
          <w:cols w:space="720"/>
          <w:docGrid w:linePitch="326"/>
        </w:sectPr>
      </w:pPr>
    </w:p>
    <w:bookmarkEnd w:id="2"/>
    <w:bookmarkEnd w:id="3"/>
    <w:p w14:paraId="5A4ED943" w14:textId="419ECD57" w:rsidR="00D30AFD" w:rsidRPr="001C2309" w:rsidRDefault="00D30AFD" w:rsidP="00EC7F7A">
      <w:pPr>
        <w:rPr>
          <w:noProof/>
        </w:rPr>
      </w:pPr>
      <w:r w:rsidRPr="001C2309">
        <w:rPr>
          <w:noProof/>
        </w:rPr>
        <w:t>Don Balfour</w:t>
      </w:r>
      <w:r w:rsidRPr="001C2309">
        <w:rPr>
          <w:noProof/>
        </w:rPr>
        <w:tab/>
      </w:r>
      <w:r w:rsidRPr="001C2309">
        <w:rPr>
          <w:noProof/>
        </w:rPr>
        <w:tab/>
      </w:r>
      <w:r w:rsidRPr="001C2309">
        <w:rPr>
          <w:noProof/>
        </w:rPr>
        <w:tab/>
      </w:r>
      <w:r w:rsidRPr="001C2309">
        <w:rPr>
          <w:noProof/>
        </w:rPr>
        <w:tab/>
      </w:r>
      <w:r w:rsidRPr="001C2309">
        <w:rPr>
          <w:noProof/>
        </w:rPr>
        <w:tab/>
      </w:r>
      <w:r w:rsidRPr="001C2309">
        <w:rPr>
          <w:noProof/>
        </w:rPr>
        <w:tab/>
        <w:t>Doug Tollett</w:t>
      </w:r>
    </w:p>
    <w:p w14:paraId="4C073290" w14:textId="60A209C2" w:rsidR="00626A19" w:rsidRPr="001C2309" w:rsidRDefault="00626A19" w:rsidP="00EC7F7A">
      <w:pPr>
        <w:rPr>
          <w:noProof/>
        </w:rPr>
      </w:pPr>
      <w:r w:rsidRPr="001C2309">
        <w:rPr>
          <w:noProof/>
        </w:rPr>
        <w:t>Glenn Hicks</w:t>
      </w:r>
      <w:r w:rsidR="00D30AFD" w:rsidRPr="001C2309">
        <w:rPr>
          <w:noProof/>
        </w:rPr>
        <w:tab/>
      </w:r>
      <w:r w:rsidR="00D30AFD" w:rsidRPr="001C2309">
        <w:rPr>
          <w:noProof/>
        </w:rPr>
        <w:tab/>
      </w:r>
      <w:r w:rsidR="00D30AFD" w:rsidRPr="001C2309">
        <w:rPr>
          <w:noProof/>
        </w:rPr>
        <w:tab/>
      </w:r>
      <w:r w:rsidR="00D30AFD" w:rsidRPr="001C2309">
        <w:rPr>
          <w:noProof/>
        </w:rPr>
        <w:tab/>
      </w:r>
      <w:r w:rsidR="00D30AFD" w:rsidRPr="001C2309">
        <w:rPr>
          <w:noProof/>
        </w:rPr>
        <w:tab/>
      </w:r>
      <w:r w:rsidR="00D30AFD" w:rsidRPr="001C2309">
        <w:rPr>
          <w:noProof/>
        </w:rPr>
        <w:tab/>
        <w:t>Dexter Warrior</w:t>
      </w:r>
    </w:p>
    <w:p w14:paraId="2C3EE8C8" w14:textId="6FD23061" w:rsidR="00C7511B" w:rsidRPr="001C2309" w:rsidRDefault="00C7511B" w:rsidP="00EC7F7A">
      <w:pPr>
        <w:rPr>
          <w:noProof/>
        </w:rPr>
      </w:pPr>
      <w:r w:rsidRPr="001C2309">
        <w:rPr>
          <w:noProof/>
        </w:rPr>
        <w:t>Maxine Burton</w:t>
      </w:r>
      <w:r w:rsidRPr="001C2309">
        <w:rPr>
          <w:noProof/>
        </w:rPr>
        <w:tab/>
      </w:r>
      <w:r w:rsidRPr="001C2309">
        <w:rPr>
          <w:noProof/>
        </w:rPr>
        <w:tab/>
      </w:r>
      <w:r w:rsidRPr="001C2309">
        <w:rPr>
          <w:noProof/>
        </w:rPr>
        <w:tab/>
      </w:r>
      <w:r w:rsidRPr="001C2309">
        <w:rPr>
          <w:noProof/>
        </w:rPr>
        <w:tab/>
      </w:r>
      <w:r w:rsidRPr="001C2309">
        <w:rPr>
          <w:noProof/>
        </w:rPr>
        <w:tab/>
        <w:t>Brian Daniel, Chair</w:t>
      </w:r>
    </w:p>
    <w:p w14:paraId="4D4D4DE1" w14:textId="4A31E59E" w:rsidR="00AB13B6" w:rsidRDefault="00D30AFD" w:rsidP="00EC7F7A">
      <w:r w:rsidRPr="001C2309">
        <w:t>Bill Russell</w:t>
      </w:r>
      <w:r w:rsidRPr="00C7511B">
        <w:t xml:space="preserve"> </w:t>
      </w:r>
    </w:p>
    <w:p w14:paraId="72D75897" w14:textId="77777777" w:rsidR="00C7511B" w:rsidRDefault="00C7511B" w:rsidP="00EC7F7A"/>
    <w:p w14:paraId="5F92645C" w14:textId="5B919111" w:rsidR="004B3911" w:rsidRPr="00C7511B" w:rsidRDefault="00C7511B" w:rsidP="00EC7F7A">
      <w:pPr>
        <w:jc w:val="both"/>
      </w:pPr>
      <w:r>
        <w:t xml:space="preserve">Board </w:t>
      </w:r>
      <w:r w:rsidRPr="00C7511B">
        <w:t xml:space="preserve">Chair Brian Daniel </w:t>
      </w:r>
      <w:r w:rsidR="004B3911" w:rsidRPr="00C7511B">
        <w:t xml:space="preserve">called the meeting to order at </w:t>
      </w:r>
      <w:r w:rsidR="00626A19" w:rsidRPr="001C2309">
        <w:rPr>
          <w:highlight w:val="yellow"/>
        </w:rPr>
        <w:t>1</w:t>
      </w:r>
      <w:r w:rsidR="00E63C2A" w:rsidRPr="001C2309">
        <w:rPr>
          <w:highlight w:val="yellow"/>
        </w:rPr>
        <w:t>0</w:t>
      </w:r>
      <w:r w:rsidRPr="001C2309">
        <w:rPr>
          <w:highlight w:val="yellow"/>
        </w:rPr>
        <w:t>:</w:t>
      </w:r>
      <w:r w:rsidR="00E63C2A" w:rsidRPr="001C2309">
        <w:rPr>
          <w:highlight w:val="yellow"/>
        </w:rPr>
        <w:t>33</w:t>
      </w:r>
      <w:r w:rsidR="00572989" w:rsidRPr="001C2309">
        <w:rPr>
          <w:highlight w:val="yellow"/>
        </w:rPr>
        <w:t xml:space="preserve"> </w:t>
      </w:r>
      <w:r w:rsidR="00D30AFD" w:rsidRPr="001C2309">
        <w:rPr>
          <w:highlight w:val="yellow"/>
        </w:rPr>
        <w:t>a</w:t>
      </w:r>
      <w:r w:rsidR="00626A19" w:rsidRPr="001C2309">
        <w:rPr>
          <w:highlight w:val="yellow"/>
        </w:rPr>
        <w:t>.m.</w:t>
      </w:r>
    </w:p>
    <w:p w14:paraId="6BE7B75F" w14:textId="77777777" w:rsidR="00DC01BC" w:rsidRPr="00A41BC8" w:rsidRDefault="00DC01BC" w:rsidP="00EC7F7A">
      <w:pPr>
        <w:jc w:val="both"/>
        <w:rPr>
          <w:highlight w:val="yellow"/>
        </w:rPr>
      </w:pPr>
    </w:p>
    <w:p w14:paraId="7373FE55" w14:textId="54E28BCF" w:rsidR="00DC01BC" w:rsidRPr="000B5D3B" w:rsidRDefault="00DC01BC" w:rsidP="00DC01BC">
      <w:pPr>
        <w:jc w:val="both"/>
        <w:rPr>
          <w:b/>
          <w:bCs/>
          <w:i/>
          <w:iCs/>
        </w:rPr>
      </w:pPr>
      <w:r w:rsidRPr="000B5D3B">
        <w:rPr>
          <w:b/>
          <w:bCs/>
          <w:i/>
          <w:iCs/>
        </w:rPr>
        <w:t xml:space="preserve">A motion was made </w:t>
      </w:r>
      <w:r w:rsidR="002F4CB1" w:rsidRPr="000B5D3B">
        <w:rPr>
          <w:b/>
          <w:bCs/>
          <w:i/>
          <w:iCs/>
        </w:rPr>
        <w:t xml:space="preserve">by </w:t>
      </w:r>
      <w:r w:rsidR="002F4CB1" w:rsidRPr="001C2309">
        <w:rPr>
          <w:b/>
          <w:bCs/>
          <w:i/>
          <w:iCs/>
          <w:highlight w:val="yellow"/>
        </w:rPr>
        <w:t>Doug Tollett</w:t>
      </w:r>
      <w:r w:rsidRPr="000B5D3B">
        <w:rPr>
          <w:b/>
          <w:bCs/>
          <w:i/>
          <w:iCs/>
        </w:rPr>
        <w:t xml:space="preserve">, seconded </w:t>
      </w:r>
      <w:proofErr w:type="gramStart"/>
      <w:r w:rsidRPr="000B5D3B">
        <w:rPr>
          <w:b/>
          <w:bCs/>
          <w:i/>
          <w:iCs/>
        </w:rPr>
        <w:t>by</w:t>
      </w:r>
      <w:r w:rsidR="00E63C2A" w:rsidRPr="000B5D3B">
        <w:rPr>
          <w:b/>
          <w:bCs/>
          <w:i/>
          <w:iCs/>
        </w:rPr>
        <w:t xml:space="preserve">  </w:t>
      </w:r>
      <w:r w:rsidR="002F4CB1" w:rsidRPr="001C2309">
        <w:rPr>
          <w:b/>
          <w:bCs/>
          <w:i/>
          <w:iCs/>
          <w:highlight w:val="yellow"/>
        </w:rPr>
        <w:t>Bill</w:t>
      </w:r>
      <w:proofErr w:type="gramEnd"/>
      <w:r w:rsidR="002F4CB1" w:rsidRPr="001C2309">
        <w:rPr>
          <w:b/>
          <w:bCs/>
          <w:i/>
          <w:iCs/>
          <w:highlight w:val="yellow"/>
        </w:rPr>
        <w:t xml:space="preserve"> Russell</w:t>
      </w:r>
      <w:r w:rsidR="00E63C2A" w:rsidRPr="000B5D3B">
        <w:rPr>
          <w:b/>
          <w:bCs/>
          <w:i/>
          <w:iCs/>
        </w:rPr>
        <w:t xml:space="preserve"> </w:t>
      </w:r>
      <w:r w:rsidRPr="000B5D3B">
        <w:rPr>
          <w:b/>
          <w:bCs/>
          <w:i/>
          <w:iCs/>
        </w:rPr>
        <w:t xml:space="preserve">, and unanimously approved to approve the </w:t>
      </w:r>
      <w:r w:rsidR="001C2309">
        <w:rPr>
          <w:b/>
          <w:bCs/>
          <w:i/>
          <w:iCs/>
        </w:rPr>
        <w:t>October 29, 2024</w:t>
      </w:r>
      <w:r w:rsidRPr="000B5D3B">
        <w:rPr>
          <w:b/>
          <w:bCs/>
          <w:i/>
          <w:iCs/>
        </w:rPr>
        <w:t xml:space="preserve"> minutes. </w:t>
      </w:r>
    </w:p>
    <w:p w14:paraId="642A3591" w14:textId="65604B81" w:rsidR="0028527B" w:rsidRPr="000B5D3B" w:rsidRDefault="0028527B" w:rsidP="00EC7F7A">
      <w:pPr>
        <w:jc w:val="both"/>
      </w:pPr>
    </w:p>
    <w:p w14:paraId="624FFC6E" w14:textId="0109EBFF" w:rsidR="00A41BC8" w:rsidRPr="000B5D3B" w:rsidRDefault="001C2309" w:rsidP="00EC7F7A">
      <w:pPr>
        <w:jc w:val="both"/>
        <w:rPr>
          <w:b/>
          <w:bCs/>
        </w:rPr>
      </w:pPr>
      <w:r w:rsidRPr="001C2309">
        <w:rPr>
          <w:b/>
          <w:bCs/>
          <w:highlight w:val="yellow"/>
        </w:rPr>
        <w:t>CONSULTING AGREEMENT</w:t>
      </w:r>
    </w:p>
    <w:p w14:paraId="3C28E366" w14:textId="77777777" w:rsidR="000C6CD6" w:rsidRPr="000B5D3B" w:rsidRDefault="000C6CD6" w:rsidP="00D30AFD">
      <w:pPr>
        <w:jc w:val="both"/>
      </w:pPr>
    </w:p>
    <w:p w14:paraId="63C5709A" w14:textId="1C9A9BDF" w:rsidR="00E63C2A" w:rsidRPr="004F256A" w:rsidRDefault="002F4CB1" w:rsidP="00D30AFD">
      <w:pPr>
        <w:jc w:val="both"/>
        <w:rPr>
          <w:highlight w:val="yellow"/>
        </w:rPr>
      </w:pPr>
      <w:r w:rsidRPr="004F256A">
        <w:rPr>
          <w:highlight w:val="yellow"/>
        </w:rPr>
        <w:t>Mark Kallis with Fiduciary</w:t>
      </w:r>
      <w:r w:rsidR="000B5D3B" w:rsidRPr="004F256A">
        <w:rPr>
          <w:highlight w:val="yellow"/>
        </w:rPr>
        <w:t xml:space="preserve"> </w:t>
      </w:r>
      <w:r w:rsidRPr="004F256A">
        <w:rPr>
          <w:highlight w:val="yellow"/>
        </w:rPr>
        <w:t xml:space="preserve">Vest presented on the OPEB Trust Performance Review for 2024. </w:t>
      </w:r>
    </w:p>
    <w:p w14:paraId="39300E04" w14:textId="77777777" w:rsidR="001C2309" w:rsidRPr="004F256A" w:rsidRDefault="001C2309" w:rsidP="00D30AFD">
      <w:pPr>
        <w:jc w:val="both"/>
        <w:rPr>
          <w:highlight w:val="yellow"/>
        </w:rPr>
      </w:pPr>
    </w:p>
    <w:p w14:paraId="1B2DB0D9" w14:textId="77777777" w:rsidR="001C2309" w:rsidRDefault="001C2309" w:rsidP="001C2309">
      <w:pPr>
        <w:pStyle w:val="NormalWeb"/>
        <w:spacing w:before="0" w:beforeAutospacing="0" w:after="0" w:afterAutospacing="0"/>
        <w:jc w:val="both"/>
        <w:rPr>
          <w:b/>
          <w:i/>
          <w:noProof/>
          <w:sz w:val="22"/>
          <w:szCs w:val="22"/>
        </w:rPr>
      </w:pPr>
      <w:r w:rsidRPr="004F256A">
        <w:rPr>
          <w:b/>
          <w:i/>
          <w:noProof/>
          <w:sz w:val="22"/>
          <w:szCs w:val="22"/>
          <w:highlight w:val="yellow"/>
        </w:rPr>
        <w:t>A motion to advance the Resolution to the Board authorizing execution of the OPEB Trust Resolution, a copy of which is attached hereto, was made by Doug Tollett , seconded by Dexter Warrior, and unanimously was approved.</w:t>
      </w:r>
      <w:r>
        <w:rPr>
          <w:b/>
          <w:i/>
          <w:noProof/>
          <w:sz w:val="22"/>
          <w:szCs w:val="22"/>
        </w:rPr>
        <w:t xml:space="preserve"> </w:t>
      </w:r>
    </w:p>
    <w:p w14:paraId="5A3E5F6E" w14:textId="77777777" w:rsidR="005F4C01" w:rsidRPr="000B5D3B" w:rsidRDefault="005F4C01" w:rsidP="00D30AFD">
      <w:pPr>
        <w:jc w:val="both"/>
        <w:rPr>
          <w:b/>
          <w:bCs/>
        </w:rPr>
      </w:pPr>
    </w:p>
    <w:p w14:paraId="56F3DEDB" w14:textId="7B7FE316" w:rsidR="00D30AFD" w:rsidRPr="000B5D3B" w:rsidRDefault="001C2309" w:rsidP="00D30AFD">
      <w:pPr>
        <w:jc w:val="both"/>
        <w:rPr>
          <w:b/>
          <w:bCs/>
        </w:rPr>
      </w:pPr>
      <w:r w:rsidRPr="004F256A">
        <w:rPr>
          <w:b/>
          <w:bCs/>
        </w:rPr>
        <w:t>2025 HOTEL BUDGET</w:t>
      </w:r>
    </w:p>
    <w:p w14:paraId="12A0561C" w14:textId="77777777" w:rsidR="000C6CD6" w:rsidRPr="000B5D3B" w:rsidRDefault="000C6CD6" w:rsidP="000C6CD6">
      <w:pPr>
        <w:jc w:val="both"/>
      </w:pPr>
    </w:p>
    <w:p w14:paraId="3F444822" w14:textId="7950D6DD" w:rsidR="000B5D3B" w:rsidRDefault="001C2309" w:rsidP="00EC7F7A">
      <w:pPr>
        <w:jc w:val="both"/>
      </w:pPr>
      <w:r>
        <w:t>Doug Gehret, Hilton Vice President of Operation</w:t>
      </w:r>
      <w:r w:rsidR="004F256A">
        <w:t>s; Teri Agosta, Signia by Hilton Atlanta General Manager; and Julia Austin, Signia by Hilton Atlanta Director of Sales presented the following items:</w:t>
      </w:r>
    </w:p>
    <w:p w14:paraId="6D7C85B4" w14:textId="77777777" w:rsidR="004F256A" w:rsidRDefault="004F256A" w:rsidP="00EC7F7A">
      <w:pPr>
        <w:jc w:val="both"/>
      </w:pPr>
    </w:p>
    <w:p w14:paraId="02955498" w14:textId="7D57A95E" w:rsidR="004F256A" w:rsidRDefault="004F256A" w:rsidP="004F256A">
      <w:pPr>
        <w:pStyle w:val="ListParagraph"/>
        <w:numPr>
          <w:ilvl w:val="0"/>
          <w:numId w:val="9"/>
        </w:numPr>
        <w:jc w:val="both"/>
      </w:pPr>
      <w:r>
        <w:t>2024 Year in Review</w:t>
      </w:r>
    </w:p>
    <w:p w14:paraId="2EC0209F" w14:textId="16272FC1" w:rsidR="004F256A" w:rsidRDefault="004F256A" w:rsidP="004F256A">
      <w:pPr>
        <w:pStyle w:val="ListParagraph"/>
        <w:numPr>
          <w:ilvl w:val="0"/>
          <w:numId w:val="9"/>
        </w:numPr>
        <w:jc w:val="both"/>
      </w:pPr>
      <w:r>
        <w:t>2025 Budget Review Process</w:t>
      </w:r>
    </w:p>
    <w:p w14:paraId="09AF43E7" w14:textId="15194995" w:rsidR="004F256A" w:rsidRDefault="004F256A" w:rsidP="004F256A">
      <w:pPr>
        <w:pStyle w:val="ListParagraph"/>
        <w:numPr>
          <w:ilvl w:val="0"/>
          <w:numId w:val="9"/>
        </w:numPr>
        <w:jc w:val="both"/>
      </w:pPr>
      <w:r>
        <w:t>Hilton Budget Overview</w:t>
      </w:r>
    </w:p>
    <w:p w14:paraId="5BC6B211" w14:textId="21E71CFB" w:rsidR="004F256A" w:rsidRDefault="004F256A" w:rsidP="004F256A">
      <w:pPr>
        <w:pStyle w:val="ListParagraph"/>
        <w:numPr>
          <w:ilvl w:val="0"/>
          <w:numId w:val="9"/>
        </w:numPr>
        <w:jc w:val="both"/>
      </w:pPr>
      <w:r>
        <w:t>Development Budget Update</w:t>
      </w:r>
    </w:p>
    <w:p w14:paraId="19E6691B" w14:textId="52529754" w:rsidR="004F256A" w:rsidRDefault="004F256A" w:rsidP="004F256A">
      <w:pPr>
        <w:pStyle w:val="ListParagraph"/>
        <w:numPr>
          <w:ilvl w:val="0"/>
          <w:numId w:val="9"/>
        </w:numPr>
        <w:jc w:val="both"/>
      </w:pPr>
      <w:r>
        <w:t>2025 Capital Budget, Debt Service, and Reserves</w:t>
      </w:r>
    </w:p>
    <w:p w14:paraId="7F265568" w14:textId="290A1BA5" w:rsidR="004F256A" w:rsidRDefault="004F256A" w:rsidP="004F256A">
      <w:pPr>
        <w:pStyle w:val="ListParagraph"/>
        <w:numPr>
          <w:ilvl w:val="0"/>
          <w:numId w:val="9"/>
        </w:numPr>
        <w:jc w:val="both"/>
      </w:pPr>
      <w:r>
        <w:t>Key Areas of Focus: Asset Management</w:t>
      </w:r>
    </w:p>
    <w:p w14:paraId="65417E63" w14:textId="77777777" w:rsidR="000B5D3B" w:rsidRDefault="000B5D3B" w:rsidP="00EC7F7A">
      <w:pPr>
        <w:jc w:val="both"/>
      </w:pPr>
    </w:p>
    <w:p w14:paraId="2022D6B2" w14:textId="399005F6" w:rsidR="008F5CFE" w:rsidRPr="00626A19" w:rsidRDefault="000A3ED6" w:rsidP="00EC7F7A">
      <w:pPr>
        <w:jc w:val="both"/>
      </w:pPr>
      <w:r w:rsidRPr="000C6CD6">
        <w:t>With</w:t>
      </w:r>
      <w:r w:rsidR="004E49B4" w:rsidRPr="000C6CD6">
        <w:t xml:space="preserve"> no further business to discuss,</w:t>
      </w:r>
      <w:r w:rsidR="00DC3333" w:rsidRPr="000C6CD6">
        <w:t xml:space="preserve"> </w:t>
      </w:r>
      <w:r w:rsidR="009C18A0" w:rsidRPr="000C6CD6">
        <w:t>the meeti</w:t>
      </w:r>
      <w:r w:rsidR="008E1125" w:rsidRPr="000C6CD6">
        <w:t xml:space="preserve">ng adjourned at </w:t>
      </w:r>
      <w:r w:rsidR="002F4CB1" w:rsidRPr="004F256A">
        <w:rPr>
          <w:highlight w:val="yellow"/>
        </w:rPr>
        <w:t>12:10 p.m</w:t>
      </w:r>
      <w:r w:rsidRPr="004F256A">
        <w:rPr>
          <w:highlight w:val="yellow"/>
        </w:rPr>
        <w:t>.</w:t>
      </w:r>
    </w:p>
    <w:p w14:paraId="70F4BA59" w14:textId="77777777" w:rsidR="008F5CFE" w:rsidRPr="00626A19" w:rsidRDefault="008F5CFE" w:rsidP="00EC7F7A">
      <w:pPr>
        <w:jc w:val="both"/>
        <w:rPr>
          <w:b/>
          <w:i/>
        </w:rPr>
      </w:pPr>
    </w:p>
    <w:p w14:paraId="3CC05F59" w14:textId="77777777" w:rsidR="00FC2910" w:rsidRPr="00626A19" w:rsidRDefault="00FC2910" w:rsidP="00EC7F7A">
      <w:pPr>
        <w:pStyle w:val="BodyText"/>
        <w:tabs>
          <w:tab w:val="left" w:pos="5160"/>
        </w:tabs>
        <w:ind w:left="0"/>
        <w:rPr>
          <w:rFonts w:cs="Times New Roman"/>
        </w:rPr>
      </w:pPr>
      <w:r w:rsidRPr="00626A19">
        <w:rPr>
          <w:rFonts w:cs="Times New Roman"/>
          <w:spacing w:val="-1"/>
        </w:rPr>
        <w:t>RESPECTFULLY</w:t>
      </w:r>
      <w:r w:rsidRPr="00626A19">
        <w:rPr>
          <w:rFonts w:cs="Times New Roman"/>
        </w:rPr>
        <w:t xml:space="preserve"> </w:t>
      </w:r>
      <w:r w:rsidRPr="00626A19">
        <w:rPr>
          <w:rFonts w:cs="Times New Roman"/>
          <w:spacing w:val="-1"/>
        </w:rPr>
        <w:t>SUBMITTED:</w:t>
      </w:r>
      <w:r w:rsidRPr="00626A19">
        <w:rPr>
          <w:rFonts w:cs="Times New Roman"/>
          <w:spacing w:val="-1"/>
        </w:rPr>
        <w:tab/>
        <w:t>APPROVED:</w:t>
      </w:r>
    </w:p>
    <w:p w14:paraId="3B16AB4E" w14:textId="7C5B4079" w:rsidR="00FC2910" w:rsidRPr="00626A19" w:rsidRDefault="00FC2910" w:rsidP="00EC7F7A">
      <w:pPr>
        <w:rPr>
          <w:sz w:val="23"/>
          <w:szCs w:val="22"/>
        </w:rPr>
      </w:pPr>
    </w:p>
    <w:p w14:paraId="53C55C50" w14:textId="55735ABA" w:rsidR="000E40B6" w:rsidRPr="00626A19" w:rsidRDefault="000E40B6" w:rsidP="00EC7F7A">
      <w:pPr>
        <w:rPr>
          <w:sz w:val="23"/>
          <w:szCs w:val="22"/>
        </w:rPr>
      </w:pPr>
    </w:p>
    <w:p w14:paraId="1C90362C" w14:textId="42BFD1D6" w:rsidR="00FC2910" w:rsidRPr="00626A19" w:rsidRDefault="000E40B6" w:rsidP="00EC7F7A">
      <w:pPr>
        <w:tabs>
          <w:tab w:val="left" w:pos="4320"/>
          <w:tab w:val="left" w:pos="5154"/>
          <w:tab w:val="left" w:pos="9900"/>
        </w:tabs>
        <w:spacing w:line="20" w:lineRule="atLeast"/>
        <w:rPr>
          <w:sz w:val="23"/>
          <w:szCs w:val="22"/>
          <w:u w:val="single"/>
        </w:rPr>
      </w:pPr>
      <w:r w:rsidRPr="00626A19">
        <w:rPr>
          <w:sz w:val="23"/>
          <w:szCs w:val="22"/>
          <w:u w:val="single"/>
        </w:rPr>
        <w:tab/>
      </w:r>
      <w:r w:rsidRPr="00626A19">
        <w:rPr>
          <w:sz w:val="23"/>
          <w:szCs w:val="22"/>
        </w:rPr>
        <w:tab/>
      </w:r>
      <w:r w:rsidRPr="00626A19">
        <w:rPr>
          <w:sz w:val="23"/>
          <w:szCs w:val="22"/>
          <w:u w:val="single"/>
        </w:rPr>
        <w:tab/>
      </w:r>
    </w:p>
    <w:p w14:paraId="637AF3E0" w14:textId="4CF302C8" w:rsidR="00FC2910" w:rsidRPr="00626A19" w:rsidRDefault="005F4C01" w:rsidP="00EC7F7A">
      <w:pPr>
        <w:pStyle w:val="BodyText"/>
        <w:tabs>
          <w:tab w:val="left" w:pos="5160"/>
        </w:tabs>
        <w:spacing w:line="274" w:lineRule="exact"/>
        <w:ind w:left="0"/>
        <w:rPr>
          <w:rFonts w:cs="Times New Roman"/>
          <w:sz w:val="23"/>
          <w:szCs w:val="22"/>
        </w:rPr>
      </w:pPr>
      <w:r>
        <w:rPr>
          <w:rFonts w:cs="Times New Roman"/>
          <w:spacing w:val="-1"/>
          <w:sz w:val="23"/>
          <w:szCs w:val="22"/>
        </w:rPr>
        <w:t>Alisha King, Asst. Secretary</w:t>
      </w:r>
      <w:r w:rsidR="00FD67F5" w:rsidRPr="00626A19">
        <w:rPr>
          <w:rFonts w:cs="Times New Roman"/>
          <w:spacing w:val="-1"/>
          <w:sz w:val="23"/>
          <w:szCs w:val="22"/>
        </w:rPr>
        <w:t xml:space="preserve"> </w:t>
      </w:r>
      <w:r w:rsidR="00FC2910" w:rsidRPr="00626A19">
        <w:rPr>
          <w:rFonts w:cs="Times New Roman"/>
          <w:spacing w:val="-1"/>
          <w:sz w:val="23"/>
          <w:szCs w:val="22"/>
        </w:rPr>
        <w:tab/>
      </w:r>
      <w:r w:rsidR="0028527B" w:rsidRPr="00626A19">
        <w:rPr>
          <w:rFonts w:cs="Times New Roman"/>
          <w:spacing w:val="-1"/>
          <w:sz w:val="23"/>
          <w:szCs w:val="22"/>
        </w:rPr>
        <w:t>Brian Daniel</w:t>
      </w:r>
      <w:r w:rsidR="005A08D5" w:rsidRPr="00626A19">
        <w:rPr>
          <w:rFonts w:cs="Times New Roman"/>
          <w:spacing w:val="-1"/>
          <w:sz w:val="23"/>
          <w:szCs w:val="22"/>
        </w:rPr>
        <w:t>, Chair</w:t>
      </w:r>
    </w:p>
    <w:p w14:paraId="15EB76B2" w14:textId="745D4A08" w:rsidR="00384257" w:rsidRPr="00626A19" w:rsidRDefault="00FC2910" w:rsidP="00EC7F7A">
      <w:pPr>
        <w:pStyle w:val="BodyText"/>
        <w:tabs>
          <w:tab w:val="left" w:pos="5160"/>
        </w:tabs>
        <w:ind w:left="0"/>
        <w:rPr>
          <w:rFonts w:cs="Times New Roman"/>
          <w:spacing w:val="-1"/>
          <w:sz w:val="23"/>
          <w:szCs w:val="22"/>
        </w:rPr>
      </w:pPr>
      <w:r w:rsidRPr="00626A19">
        <w:rPr>
          <w:rFonts w:cs="Times New Roman"/>
          <w:sz w:val="23"/>
          <w:szCs w:val="22"/>
        </w:rPr>
        <w:tab/>
      </w:r>
    </w:p>
    <w:sectPr w:rsidR="00384257" w:rsidRPr="00626A19" w:rsidSect="00BB026A">
      <w:headerReference w:type="even" r:id="rId12"/>
      <w:headerReference w:type="default" r:id="rId13"/>
      <w:headerReference w:type="first" r:id="rId14"/>
      <w:type w:val="continuous"/>
      <w:pgSz w:w="12240" w:h="15840" w:code="1"/>
      <w:pgMar w:top="720" w:right="1152" w:bottom="720" w:left="1152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FBAFE3" w14:textId="77777777" w:rsidR="00C10889" w:rsidRDefault="00C10889">
      <w:r>
        <w:separator/>
      </w:r>
    </w:p>
  </w:endnote>
  <w:endnote w:type="continuationSeparator" w:id="0">
    <w:p w14:paraId="31C0EA1C" w14:textId="77777777" w:rsidR="00C10889" w:rsidRDefault="00C10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F3C549" w14:textId="77777777" w:rsidR="00C10889" w:rsidRDefault="00C10889">
      <w:r>
        <w:separator/>
      </w:r>
    </w:p>
  </w:footnote>
  <w:footnote w:type="continuationSeparator" w:id="0">
    <w:p w14:paraId="714F8D11" w14:textId="77777777" w:rsidR="00C10889" w:rsidRDefault="00C10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BD6447" w14:textId="2664B76C" w:rsidR="00026370" w:rsidRDefault="00026370">
    <w:pPr>
      <w:pStyle w:val="Header"/>
      <w:jc w:val="right"/>
      <w:rPr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B5C22D" w14:textId="77777777" w:rsidR="002850AB" w:rsidRDefault="002850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2CF677" w14:textId="74859E38" w:rsidR="00FD7BD2" w:rsidRDefault="00FD7BD2" w:rsidP="00FD7BD2">
    <w:pPr>
      <w:pStyle w:val="Header"/>
      <w:jc w:val="right"/>
      <w:rPr>
        <w:sz w:val="16"/>
      </w:rPr>
    </w:pPr>
    <w:r>
      <w:rPr>
        <w:sz w:val="16"/>
      </w:rPr>
      <w:t xml:space="preserve">Georgia </w:t>
    </w:r>
    <w:smartTag w:uri="urn:schemas-microsoft-com:office:smarttags" w:element="country-region">
      <w:r>
        <w:rPr>
          <w:sz w:val="16"/>
        </w:rPr>
        <w:t>World</w:t>
      </w:r>
    </w:smartTag>
    <w:r>
      <w:rPr>
        <w:sz w:val="16"/>
      </w:rPr>
      <w:t xml:space="preserve"> </w:t>
    </w:r>
    <w:smartTag w:uri="urn:schemas-microsoft-com:office:smarttags" w:element="country-region">
      <w:r>
        <w:rPr>
          <w:sz w:val="16"/>
        </w:rPr>
        <w:t>Congress</w:t>
      </w:r>
    </w:smartTag>
    <w:r>
      <w:rPr>
        <w:sz w:val="16"/>
      </w:rPr>
      <w:t xml:space="preserve"> </w:t>
    </w:r>
    <w:smartTag w:uri="urn:schemas-microsoft-com:office:smarttags" w:element="City">
      <w:r>
        <w:rPr>
          <w:sz w:val="16"/>
        </w:rPr>
        <w:t>Center</w:t>
      </w:r>
    </w:smartTag>
    <w:r>
      <w:rPr>
        <w:sz w:val="16"/>
      </w:rPr>
      <w:t xml:space="preserve"> Authority</w:t>
    </w:r>
  </w:p>
  <w:p w14:paraId="17F8073A" w14:textId="3C20E644" w:rsidR="00FD7BD2" w:rsidRDefault="00852B98" w:rsidP="00FD7BD2">
    <w:pPr>
      <w:pStyle w:val="Header"/>
      <w:jc w:val="right"/>
      <w:rPr>
        <w:sz w:val="16"/>
      </w:rPr>
    </w:pPr>
    <w:r>
      <w:rPr>
        <w:sz w:val="16"/>
      </w:rPr>
      <w:t>Executive Finance</w:t>
    </w:r>
    <w:r w:rsidR="00DB4E41">
      <w:rPr>
        <w:sz w:val="16"/>
      </w:rPr>
      <w:t xml:space="preserve"> Committee</w:t>
    </w:r>
    <w:r w:rsidR="00FD7BD2">
      <w:rPr>
        <w:sz w:val="16"/>
      </w:rPr>
      <w:t xml:space="preserve"> Meeting</w:t>
    </w:r>
  </w:p>
  <w:p w14:paraId="383B022C" w14:textId="39B6253C" w:rsidR="00DB4E41" w:rsidRDefault="00DB4E41" w:rsidP="00FD7BD2">
    <w:pPr>
      <w:pStyle w:val="Header"/>
      <w:jc w:val="right"/>
      <w:rPr>
        <w:sz w:val="16"/>
      </w:rPr>
    </w:pPr>
    <w:r>
      <w:rPr>
        <w:sz w:val="16"/>
      </w:rPr>
      <w:t>Meeting Minutes</w:t>
    </w:r>
  </w:p>
  <w:p w14:paraId="4A36D689" w14:textId="752F9188" w:rsidR="00FD7BD2" w:rsidRDefault="005F4C01" w:rsidP="00FD7BD2">
    <w:pPr>
      <w:pStyle w:val="Header"/>
      <w:jc w:val="right"/>
      <w:rPr>
        <w:sz w:val="16"/>
      </w:rPr>
    </w:pPr>
    <w:r>
      <w:rPr>
        <w:sz w:val="16"/>
      </w:rPr>
      <w:t>October 29</w:t>
    </w:r>
    <w:r w:rsidR="00355B61">
      <w:rPr>
        <w:sz w:val="16"/>
      </w:rPr>
      <w:t>, 2024</w:t>
    </w:r>
  </w:p>
  <w:p w14:paraId="34D11D23" w14:textId="7BD32ADA" w:rsidR="00FD7BD2" w:rsidRDefault="00FD7BD2" w:rsidP="00FD7BD2">
    <w:pPr>
      <w:pStyle w:val="Header"/>
      <w:jc w:val="right"/>
      <w:rPr>
        <w:sz w:val="16"/>
      </w:rPr>
    </w:pPr>
    <w:r>
      <w:rPr>
        <w:sz w:val="16"/>
      </w:rPr>
      <w:t xml:space="preserve">Page </w:t>
    </w:r>
    <w:r>
      <w:rPr>
        <w:sz w:val="16"/>
      </w:rPr>
      <w:fldChar w:fldCharType="begin"/>
    </w:r>
    <w:r>
      <w:rPr>
        <w:sz w:val="16"/>
      </w:rPr>
      <w:instrText xml:space="preserve"> PAGE </w:instrText>
    </w:r>
    <w:r>
      <w:rPr>
        <w:sz w:val="16"/>
      </w:rPr>
      <w:fldChar w:fldCharType="separate"/>
    </w:r>
    <w:r w:rsidR="003600B3">
      <w:rPr>
        <w:noProof/>
        <w:sz w:val="16"/>
      </w:rPr>
      <w:t>2</w:t>
    </w:r>
    <w:r>
      <w:rPr>
        <w:sz w:val="16"/>
      </w:rPr>
      <w:fldChar w:fldCharType="end"/>
    </w:r>
    <w:r>
      <w:rPr>
        <w:sz w:val="16"/>
      </w:rPr>
      <w:t xml:space="preserve"> of </w:t>
    </w:r>
    <w:r>
      <w:rPr>
        <w:sz w:val="16"/>
      </w:rPr>
      <w:fldChar w:fldCharType="begin"/>
    </w:r>
    <w:r>
      <w:rPr>
        <w:sz w:val="16"/>
      </w:rPr>
      <w:instrText xml:space="preserve"> NUMPAGES </w:instrText>
    </w:r>
    <w:r>
      <w:rPr>
        <w:sz w:val="16"/>
      </w:rPr>
      <w:fldChar w:fldCharType="separate"/>
    </w:r>
    <w:r w:rsidR="00C27E25">
      <w:rPr>
        <w:noProof/>
        <w:sz w:val="16"/>
      </w:rPr>
      <w:t>1</w:t>
    </w:r>
    <w:r>
      <w:rPr>
        <w:sz w:val="16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F4021B" w14:textId="77777777" w:rsidR="002850AB" w:rsidRDefault="002850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805AF"/>
    <w:multiLevelType w:val="hybridMultilevel"/>
    <w:tmpl w:val="99F83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26B1E"/>
    <w:multiLevelType w:val="hybridMultilevel"/>
    <w:tmpl w:val="5DFE5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842E0"/>
    <w:multiLevelType w:val="hybridMultilevel"/>
    <w:tmpl w:val="7876C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84096"/>
    <w:multiLevelType w:val="hybridMultilevel"/>
    <w:tmpl w:val="FC82A4C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484C406E"/>
    <w:multiLevelType w:val="hybridMultilevel"/>
    <w:tmpl w:val="105636D6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50AA5521"/>
    <w:multiLevelType w:val="hybridMultilevel"/>
    <w:tmpl w:val="20F4BD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523AD9"/>
    <w:multiLevelType w:val="hybridMultilevel"/>
    <w:tmpl w:val="9044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8741C8"/>
    <w:multiLevelType w:val="hybridMultilevel"/>
    <w:tmpl w:val="BBAC6026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7F925040"/>
    <w:multiLevelType w:val="hybridMultilevel"/>
    <w:tmpl w:val="6D0E2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2504669">
    <w:abstractNumId w:val="3"/>
  </w:num>
  <w:num w:numId="2" w16cid:durableId="1576428257">
    <w:abstractNumId w:val="0"/>
  </w:num>
  <w:num w:numId="3" w16cid:durableId="1226260352">
    <w:abstractNumId w:val="4"/>
  </w:num>
  <w:num w:numId="4" w16cid:durableId="1040282362">
    <w:abstractNumId w:val="7"/>
  </w:num>
  <w:num w:numId="5" w16cid:durableId="678893900">
    <w:abstractNumId w:val="1"/>
  </w:num>
  <w:num w:numId="6" w16cid:durableId="193155811">
    <w:abstractNumId w:val="8"/>
  </w:num>
  <w:num w:numId="7" w16cid:durableId="1491092549">
    <w:abstractNumId w:val="5"/>
  </w:num>
  <w:num w:numId="8" w16cid:durableId="2042238570">
    <w:abstractNumId w:val="2"/>
  </w:num>
  <w:num w:numId="9" w16cid:durableId="1573001650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7EwNTG1MDQzNDRU0lEKTi0uzszPAykwNasFADu2iMctAAAA"/>
  </w:docVars>
  <w:rsids>
    <w:rsidRoot w:val="00483CD0"/>
    <w:rsid w:val="000038E2"/>
    <w:rsid w:val="00003B43"/>
    <w:rsid w:val="00003BA6"/>
    <w:rsid w:val="0000444F"/>
    <w:rsid w:val="00006C1F"/>
    <w:rsid w:val="000071B6"/>
    <w:rsid w:val="00007271"/>
    <w:rsid w:val="00007332"/>
    <w:rsid w:val="000079C8"/>
    <w:rsid w:val="00007FFA"/>
    <w:rsid w:val="00010279"/>
    <w:rsid w:val="00011CAB"/>
    <w:rsid w:val="00011DEF"/>
    <w:rsid w:val="00012FD8"/>
    <w:rsid w:val="000134D5"/>
    <w:rsid w:val="00013C2A"/>
    <w:rsid w:val="00013CF9"/>
    <w:rsid w:val="0001414C"/>
    <w:rsid w:val="0001432E"/>
    <w:rsid w:val="000147C4"/>
    <w:rsid w:val="00015AA7"/>
    <w:rsid w:val="00015ED4"/>
    <w:rsid w:val="000167C7"/>
    <w:rsid w:val="00016B28"/>
    <w:rsid w:val="00017917"/>
    <w:rsid w:val="00017980"/>
    <w:rsid w:val="00017D70"/>
    <w:rsid w:val="000209DA"/>
    <w:rsid w:val="0002176B"/>
    <w:rsid w:val="0002274E"/>
    <w:rsid w:val="0002293B"/>
    <w:rsid w:val="00022E76"/>
    <w:rsid w:val="00022EAA"/>
    <w:rsid w:val="00026370"/>
    <w:rsid w:val="00026B8C"/>
    <w:rsid w:val="00026BA4"/>
    <w:rsid w:val="0002727D"/>
    <w:rsid w:val="0003045F"/>
    <w:rsid w:val="00030CD0"/>
    <w:rsid w:val="00030D49"/>
    <w:rsid w:val="00030D82"/>
    <w:rsid w:val="00031BB9"/>
    <w:rsid w:val="00031D33"/>
    <w:rsid w:val="0003281D"/>
    <w:rsid w:val="00034458"/>
    <w:rsid w:val="00034B98"/>
    <w:rsid w:val="00034CD1"/>
    <w:rsid w:val="0003552C"/>
    <w:rsid w:val="00035D78"/>
    <w:rsid w:val="00036321"/>
    <w:rsid w:val="0003691F"/>
    <w:rsid w:val="00040A7C"/>
    <w:rsid w:val="00040E98"/>
    <w:rsid w:val="00041BCA"/>
    <w:rsid w:val="00041D13"/>
    <w:rsid w:val="00042606"/>
    <w:rsid w:val="000426CD"/>
    <w:rsid w:val="00045187"/>
    <w:rsid w:val="00045E18"/>
    <w:rsid w:val="00045E55"/>
    <w:rsid w:val="00046159"/>
    <w:rsid w:val="000462F8"/>
    <w:rsid w:val="00046AAE"/>
    <w:rsid w:val="00051809"/>
    <w:rsid w:val="00051C7B"/>
    <w:rsid w:val="0005237A"/>
    <w:rsid w:val="000523B4"/>
    <w:rsid w:val="000524F7"/>
    <w:rsid w:val="00052DAC"/>
    <w:rsid w:val="00053E6C"/>
    <w:rsid w:val="00055526"/>
    <w:rsid w:val="0005758A"/>
    <w:rsid w:val="00057D54"/>
    <w:rsid w:val="00060EB8"/>
    <w:rsid w:val="000612D7"/>
    <w:rsid w:val="00061F9F"/>
    <w:rsid w:val="000632D9"/>
    <w:rsid w:val="000638AA"/>
    <w:rsid w:val="000638D2"/>
    <w:rsid w:val="00063948"/>
    <w:rsid w:val="000641F6"/>
    <w:rsid w:val="00064576"/>
    <w:rsid w:val="00064B88"/>
    <w:rsid w:val="00065E2F"/>
    <w:rsid w:val="00067E5F"/>
    <w:rsid w:val="00070062"/>
    <w:rsid w:val="000709E0"/>
    <w:rsid w:val="00070B78"/>
    <w:rsid w:val="000712F9"/>
    <w:rsid w:val="00071F3C"/>
    <w:rsid w:val="00071FE9"/>
    <w:rsid w:val="00073836"/>
    <w:rsid w:val="00073C8E"/>
    <w:rsid w:val="00074063"/>
    <w:rsid w:val="0007476C"/>
    <w:rsid w:val="00076B24"/>
    <w:rsid w:val="0007703F"/>
    <w:rsid w:val="00077747"/>
    <w:rsid w:val="00077931"/>
    <w:rsid w:val="00077FCD"/>
    <w:rsid w:val="00080ECC"/>
    <w:rsid w:val="0008119B"/>
    <w:rsid w:val="00081E55"/>
    <w:rsid w:val="00082148"/>
    <w:rsid w:val="0008326C"/>
    <w:rsid w:val="000832D9"/>
    <w:rsid w:val="000845A6"/>
    <w:rsid w:val="0008607D"/>
    <w:rsid w:val="00090134"/>
    <w:rsid w:val="00090345"/>
    <w:rsid w:val="00090691"/>
    <w:rsid w:val="0009101F"/>
    <w:rsid w:val="000913D4"/>
    <w:rsid w:val="00091913"/>
    <w:rsid w:val="00093DF6"/>
    <w:rsid w:val="00094965"/>
    <w:rsid w:val="000954B7"/>
    <w:rsid w:val="00097EAB"/>
    <w:rsid w:val="000A3ED6"/>
    <w:rsid w:val="000A40AF"/>
    <w:rsid w:val="000A5540"/>
    <w:rsid w:val="000B1188"/>
    <w:rsid w:val="000B1573"/>
    <w:rsid w:val="000B3DC1"/>
    <w:rsid w:val="000B5D3B"/>
    <w:rsid w:val="000B6232"/>
    <w:rsid w:val="000B7B2B"/>
    <w:rsid w:val="000B7F84"/>
    <w:rsid w:val="000C118C"/>
    <w:rsid w:val="000C16E3"/>
    <w:rsid w:val="000C2875"/>
    <w:rsid w:val="000C314B"/>
    <w:rsid w:val="000C3732"/>
    <w:rsid w:val="000C43D8"/>
    <w:rsid w:val="000C4CAF"/>
    <w:rsid w:val="000C69CF"/>
    <w:rsid w:val="000C6A8C"/>
    <w:rsid w:val="000C6CD6"/>
    <w:rsid w:val="000C703C"/>
    <w:rsid w:val="000C74F9"/>
    <w:rsid w:val="000C772C"/>
    <w:rsid w:val="000D0A24"/>
    <w:rsid w:val="000D1752"/>
    <w:rsid w:val="000D33C5"/>
    <w:rsid w:val="000D3AF3"/>
    <w:rsid w:val="000D3C28"/>
    <w:rsid w:val="000D3EA3"/>
    <w:rsid w:val="000D43FD"/>
    <w:rsid w:val="000D6B2D"/>
    <w:rsid w:val="000D77BD"/>
    <w:rsid w:val="000E0BF7"/>
    <w:rsid w:val="000E1F31"/>
    <w:rsid w:val="000E3471"/>
    <w:rsid w:val="000E40B6"/>
    <w:rsid w:val="000E5062"/>
    <w:rsid w:val="000E61DB"/>
    <w:rsid w:val="000E6256"/>
    <w:rsid w:val="000E6964"/>
    <w:rsid w:val="000E6E78"/>
    <w:rsid w:val="000F1590"/>
    <w:rsid w:val="000F1897"/>
    <w:rsid w:val="000F1F79"/>
    <w:rsid w:val="000F2154"/>
    <w:rsid w:val="000F3903"/>
    <w:rsid w:val="000F394F"/>
    <w:rsid w:val="000F3F39"/>
    <w:rsid w:val="000F4751"/>
    <w:rsid w:val="000F4BF7"/>
    <w:rsid w:val="000F4C8F"/>
    <w:rsid w:val="000F4DA1"/>
    <w:rsid w:val="000F6969"/>
    <w:rsid w:val="000F7998"/>
    <w:rsid w:val="00100C4E"/>
    <w:rsid w:val="00101244"/>
    <w:rsid w:val="00103187"/>
    <w:rsid w:val="00104F28"/>
    <w:rsid w:val="00105FBA"/>
    <w:rsid w:val="00107B19"/>
    <w:rsid w:val="00110C95"/>
    <w:rsid w:val="001122AF"/>
    <w:rsid w:val="001122DA"/>
    <w:rsid w:val="001122E8"/>
    <w:rsid w:val="001122F6"/>
    <w:rsid w:val="0011302B"/>
    <w:rsid w:val="00113715"/>
    <w:rsid w:val="00113D94"/>
    <w:rsid w:val="00114776"/>
    <w:rsid w:val="0011484A"/>
    <w:rsid w:val="00116111"/>
    <w:rsid w:val="001161CC"/>
    <w:rsid w:val="0011764C"/>
    <w:rsid w:val="001204B9"/>
    <w:rsid w:val="001209CD"/>
    <w:rsid w:val="00120FF8"/>
    <w:rsid w:val="0012192B"/>
    <w:rsid w:val="00122EFD"/>
    <w:rsid w:val="00122F0D"/>
    <w:rsid w:val="0012331C"/>
    <w:rsid w:val="001234F9"/>
    <w:rsid w:val="00124A20"/>
    <w:rsid w:val="00125E51"/>
    <w:rsid w:val="00126A53"/>
    <w:rsid w:val="00126B9A"/>
    <w:rsid w:val="00126CFF"/>
    <w:rsid w:val="00127920"/>
    <w:rsid w:val="001300D7"/>
    <w:rsid w:val="0013192F"/>
    <w:rsid w:val="00131B36"/>
    <w:rsid w:val="00133B39"/>
    <w:rsid w:val="00133DAE"/>
    <w:rsid w:val="001342B6"/>
    <w:rsid w:val="00135061"/>
    <w:rsid w:val="00135416"/>
    <w:rsid w:val="001359BD"/>
    <w:rsid w:val="00136677"/>
    <w:rsid w:val="001368C3"/>
    <w:rsid w:val="00137A60"/>
    <w:rsid w:val="00140342"/>
    <w:rsid w:val="001420C0"/>
    <w:rsid w:val="00142FF4"/>
    <w:rsid w:val="00144E1D"/>
    <w:rsid w:val="0014501D"/>
    <w:rsid w:val="0014615D"/>
    <w:rsid w:val="00146755"/>
    <w:rsid w:val="001474AF"/>
    <w:rsid w:val="00147537"/>
    <w:rsid w:val="001507AC"/>
    <w:rsid w:val="0015201A"/>
    <w:rsid w:val="00152DDA"/>
    <w:rsid w:val="001533E1"/>
    <w:rsid w:val="00153A12"/>
    <w:rsid w:val="00153DAD"/>
    <w:rsid w:val="00157B93"/>
    <w:rsid w:val="0016009A"/>
    <w:rsid w:val="00160252"/>
    <w:rsid w:val="001604CD"/>
    <w:rsid w:val="00160AD6"/>
    <w:rsid w:val="00160C68"/>
    <w:rsid w:val="0016188C"/>
    <w:rsid w:val="0016203E"/>
    <w:rsid w:val="001642D9"/>
    <w:rsid w:val="00164707"/>
    <w:rsid w:val="001652DF"/>
    <w:rsid w:val="00165429"/>
    <w:rsid w:val="0016589D"/>
    <w:rsid w:val="00165BA7"/>
    <w:rsid w:val="001676A4"/>
    <w:rsid w:val="0017054F"/>
    <w:rsid w:val="00170D17"/>
    <w:rsid w:val="001716FC"/>
    <w:rsid w:val="001719CC"/>
    <w:rsid w:val="00172B37"/>
    <w:rsid w:val="00173156"/>
    <w:rsid w:val="00174684"/>
    <w:rsid w:val="00174873"/>
    <w:rsid w:val="00176AEA"/>
    <w:rsid w:val="00176AF7"/>
    <w:rsid w:val="0017763B"/>
    <w:rsid w:val="001803BF"/>
    <w:rsid w:val="00181B62"/>
    <w:rsid w:val="00182342"/>
    <w:rsid w:val="001825F5"/>
    <w:rsid w:val="00182A98"/>
    <w:rsid w:val="00185E44"/>
    <w:rsid w:val="0018707A"/>
    <w:rsid w:val="00187B10"/>
    <w:rsid w:val="00187E5C"/>
    <w:rsid w:val="00192232"/>
    <w:rsid w:val="00192A94"/>
    <w:rsid w:val="00192F77"/>
    <w:rsid w:val="00193C18"/>
    <w:rsid w:val="001942B3"/>
    <w:rsid w:val="0019472F"/>
    <w:rsid w:val="001957CB"/>
    <w:rsid w:val="00196021"/>
    <w:rsid w:val="001969BA"/>
    <w:rsid w:val="00197D80"/>
    <w:rsid w:val="001A0881"/>
    <w:rsid w:val="001A1065"/>
    <w:rsid w:val="001A2495"/>
    <w:rsid w:val="001A35CA"/>
    <w:rsid w:val="001A516F"/>
    <w:rsid w:val="001B0601"/>
    <w:rsid w:val="001B0DE7"/>
    <w:rsid w:val="001B29F5"/>
    <w:rsid w:val="001B48C7"/>
    <w:rsid w:val="001B5EB6"/>
    <w:rsid w:val="001B6A2B"/>
    <w:rsid w:val="001C0E63"/>
    <w:rsid w:val="001C1235"/>
    <w:rsid w:val="001C1387"/>
    <w:rsid w:val="001C1520"/>
    <w:rsid w:val="001C1B12"/>
    <w:rsid w:val="001C2309"/>
    <w:rsid w:val="001C293C"/>
    <w:rsid w:val="001C41C3"/>
    <w:rsid w:val="001C51E7"/>
    <w:rsid w:val="001D0648"/>
    <w:rsid w:val="001D0733"/>
    <w:rsid w:val="001D1321"/>
    <w:rsid w:val="001D1661"/>
    <w:rsid w:val="001D1806"/>
    <w:rsid w:val="001D19BC"/>
    <w:rsid w:val="001D21C8"/>
    <w:rsid w:val="001D2689"/>
    <w:rsid w:val="001D2CC1"/>
    <w:rsid w:val="001D2EE1"/>
    <w:rsid w:val="001D37B9"/>
    <w:rsid w:val="001D6A7F"/>
    <w:rsid w:val="001D7065"/>
    <w:rsid w:val="001D7352"/>
    <w:rsid w:val="001D7928"/>
    <w:rsid w:val="001E03B0"/>
    <w:rsid w:val="001E0C56"/>
    <w:rsid w:val="001E12FF"/>
    <w:rsid w:val="001E1CF5"/>
    <w:rsid w:val="001E1F25"/>
    <w:rsid w:val="001E2B7F"/>
    <w:rsid w:val="001E37FD"/>
    <w:rsid w:val="001E4049"/>
    <w:rsid w:val="001E4325"/>
    <w:rsid w:val="001E4DC7"/>
    <w:rsid w:val="001E50C3"/>
    <w:rsid w:val="001E63B1"/>
    <w:rsid w:val="001E6717"/>
    <w:rsid w:val="001E681B"/>
    <w:rsid w:val="001E6B48"/>
    <w:rsid w:val="001E6D20"/>
    <w:rsid w:val="001E7DA1"/>
    <w:rsid w:val="001F1966"/>
    <w:rsid w:val="001F1FD2"/>
    <w:rsid w:val="001F32A0"/>
    <w:rsid w:val="001F3813"/>
    <w:rsid w:val="001F39E9"/>
    <w:rsid w:val="001F456D"/>
    <w:rsid w:val="001F4B04"/>
    <w:rsid w:val="001F4EE2"/>
    <w:rsid w:val="001F4F3B"/>
    <w:rsid w:val="001F5CAC"/>
    <w:rsid w:val="001F5FA3"/>
    <w:rsid w:val="001F731F"/>
    <w:rsid w:val="00200524"/>
    <w:rsid w:val="00201F3D"/>
    <w:rsid w:val="0020245C"/>
    <w:rsid w:val="00202D8C"/>
    <w:rsid w:val="00205E87"/>
    <w:rsid w:val="00210B8C"/>
    <w:rsid w:val="00210F2F"/>
    <w:rsid w:val="00211163"/>
    <w:rsid w:val="0021180C"/>
    <w:rsid w:val="00213A1F"/>
    <w:rsid w:val="002142BD"/>
    <w:rsid w:val="002144CB"/>
    <w:rsid w:val="0021719F"/>
    <w:rsid w:val="00217220"/>
    <w:rsid w:val="0022096C"/>
    <w:rsid w:val="00222940"/>
    <w:rsid w:val="002232DD"/>
    <w:rsid w:val="002258A6"/>
    <w:rsid w:val="00225EB7"/>
    <w:rsid w:val="00226767"/>
    <w:rsid w:val="00226CCB"/>
    <w:rsid w:val="0022708E"/>
    <w:rsid w:val="00227723"/>
    <w:rsid w:val="0022791B"/>
    <w:rsid w:val="0022796D"/>
    <w:rsid w:val="00227A04"/>
    <w:rsid w:val="00230094"/>
    <w:rsid w:val="0023032A"/>
    <w:rsid w:val="00230D8F"/>
    <w:rsid w:val="002328AD"/>
    <w:rsid w:val="0023340E"/>
    <w:rsid w:val="00233A09"/>
    <w:rsid w:val="00235CB1"/>
    <w:rsid w:val="002365B3"/>
    <w:rsid w:val="00241DEE"/>
    <w:rsid w:val="00244AEE"/>
    <w:rsid w:val="00245595"/>
    <w:rsid w:val="00245A8F"/>
    <w:rsid w:val="00245C4C"/>
    <w:rsid w:val="00245E98"/>
    <w:rsid w:val="00245EC4"/>
    <w:rsid w:val="00246BF5"/>
    <w:rsid w:val="00246E43"/>
    <w:rsid w:val="00247849"/>
    <w:rsid w:val="00250FE5"/>
    <w:rsid w:val="00251050"/>
    <w:rsid w:val="00251568"/>
    <w:rsid w:val="002517B3"/>
    <w:rsid w:val="00251F8A"/>
    <w:rsid w:val="0025336E"/>
    <w:rsid w:val="0025364D"/>
    <w:rsid w:val="00253D12"/>
    <w:rsid w:val="00254A36"/>
    <w:rsid w:val="00254BCE"/>
    <w:rsid w:val="00256174"/>
    <w:rsid w:val="00256A4A"/>
    <w:rsid w:val="00257ADC"/>
    <w:rsid w:val="002606F7"/>
    <w:rsid w:val="00260978"/>
    <w:rsid w:val="00260FBE"/>
    <w:rsid w:val="0026110D"/>
    <w:rsid w:val="00261CD5"/>
    <w:rsid w:val="002626F3"/>
    <w:rsid w:val="00262983"/>
    <w:rsid w:val="002641B7"/>
    <w:rsid w:val="002644FA"/>
    <w:rsid w:val="00267636"/>
    <w:rsid w:val="00267F07"/>
    <w:rsid w:val="0027034F"/>
    <w:rsid w:val="0027046F"/>
    <w:rsid w:val="002709A4"/>
    <w:rsid w:val="00270A47"/>
    <w:rsid w:val="002717A2"/>
    <w:rsid w:val="002736E1"/>
    <w:rsid w:val="0027495E"/>
    <w:rsid w:val="00274A02"/>
    <w:rsid w:val="002757F4"/>
    <w:rsid w:val="00276B6F"/>
    <w:rsid w:val="00277053"/>
    <w:rsid w:val="0028013E"/>
    <w:rsid w:val="00282007"/>
    <w:rsid w:val="002825C8"/>
    <w:rsid w:val="00282A8D"/>
    <w:rsid w:val="0028379C"/>
    <w:rsid w:val="00283885"/>
    <w:rsid w:val="00283A98"/>
    <w:rsid w:val="00283D07"/>
    <w:rsid w:val="002850AB"/>
    <w:rsid w:val="002851CF"/>
    <w:rsid w:val="0028527B"/>
    <w:rsid w:val="00285FF0"/>
    <w:rsid w:val="0029168F"/>
    <w:rsid w:val="0029170A"/>
    <w:rsid w:val="00291E11"/>
    <w:rsid w:val="002922FA"/>
    <w:rsid w:val="00292FD2"/>
    <w:rsid w:val="00293645"/>
    <w:rsid w:val="002939F4"/>
    <w:rsid w:val="002943F0"/>
    <w:rsid w:val="00295982"/>
    <w:rsid w:val="00297413"/>
    <w:rsid w:val="002A135B"/>
    <w:rsid w:val="002A18D5"/>
    <w:rsid w:val="002A1B32"/>
    <w:rsid w:val="002A1C66"/>
    <w:rsid w:val="002A320D"/>
    <w:rsid w:val="002A3575"/>
    <w:rsid w:val="002A4270"/>
    <w:rsid w:val="002A6A34"/>
    <w:rsid w:val="002A6CD2"/>
    <w:rsid w:val="002A70EE"/>
    <w:rsid w:val="002A769F"/>
    <w:rsid w:val="002A7C0C"/>
    <w:rsid w:val="002B0DC0"/>
    <w:rsid w:val="002B137D"/>
    <w:rsid w:val="002B2CE8"/>
    <w:rsid w:val="002B2F15"/>
    <w:rsid w:val="002B4643"/>
    <w:rsid w:val="002B499A"/>
    <w:rsid w:val="002B5735"/>
    <w:rsid w:val="002B7877"/>
    <w:rsid w:val="002B7C35"/>
    <w:rsid w:val="002C011E"/>
    <w:rsid w:val="002C0D78"/>
    <w:rsid w:val="002C2399"/>
    <w:rsid w:val="002C2595"/>
    <w:rsid w:val="002C3510"/>
    <w:rsid w:val="002C3AD8"/>
    <w:rsid w:val="002C4862"/>
    <w:rsid w:val="002C4938"/>
    <w:rsid w:val="002C54D3"/>
    <w:rsid w:val="002C5B99"/>
    <w:rsid w:val="002C6114"/>
    <w:rsid w:val="002C73CB"/>
    <w:rsid w:val="002C7524"/>
    <w:rsid w:val="002D0514"/>
    <w:rsid w:val="002D176F"/>
    <w:rsid w:val="002D26A5"/>
    <w:rsid w:val="002D2AE6"/>
    <w:rsid w:val="002D3FF7"/>
    <w:rsid w:val="002D48F4"/>
    <w:rsid w:val="002D4F76"/>
    <w:rsid w:val="002D5C2F"/>
    <w:rsid w:val="002D75B6"/>
    <w:rsid w:val="002E44A2"/>
    <w:rsid w:val="002E4E5D"/>
    <w:rsid w:val="002E4E8F"/>
    <w:rsid w:val="002E6A0A"/>
    <w:rsid w:val="002F00F2"/>
    <w:rsid w:val="002F0E61"/>
    <w:rsid w:val="002F100A"/>
    <w:rsid w:val="002F1033"/>
    <w:rsid w:val="002F1FEB"/>
    <w:rsid w:val="002F2236"/>
    <w:rsid w:val="002F2FC4"/>
    <w:rsid w:val="002F4CB1"/>
    <w:rsid w:val="002F67DC"/>
    <w:rsid w:val="00300049"/>
    <w:rsid w:val="00300571"/>
    <w:rsid w:val="00301112"/>
    <w:rsid w:val="003012A6"/>
    <w:rsid w:val="003018DB"/>
    <w:rsid w:val="00302326"/>
    <w:rsid w:val="00303D2F"/>
    <w:rsid w:val="003044D4"/>
    <w:rsid w:val="0030625F"/>
    <w:rsid w:val="003066B2"/>
    <w:rsid w:val="00306864"/>
    <w:rsid w:val="00307861"/>
    <w:rsid w:val="00307F7E"/>
    <w:rsid w:val="003107AD"/>
    <w:rsid w:val="003128BE"/>
    <w:rsid w:val="00312B2C"/>
    <w:rsid w:val="00312F2E"/>
    <w:rsid w:val="00313046"/>
    <w:rsid w:val="003136A3"/>
    <w:rsid w:val="003139F3"/>
    <w:rsid w:val="00313AB3"/>
    <w:rsid w:val="00313D4E"/>
    <w:rsid w:val="00314DE5"/>
    <w:rsid w:val="00315902"/>
    <w:rsid w:val="00315D78"/>
    <w:rsid w:val="00316F8D"/>
    <w:rsid w:val="0031791E"/>
    <w:rsid w:val="00317941"/>
    <w:rsid w:val="003201FF"/>
    <w:rsid w:val="0032079F"/>
    <w:rsid w:val="00320D2D"/>
    <w:rsid w:val="003211E6"/>
    <w:rsid w:val="00321C48"/>
    <w:rsid w:val="00321F0C"/>
    <w:rsid w:val="00322626"/>
    <w:rsid w:val="00322FED"/>
    <w:rsid w:val="00323402"/>
    <w:rsid w:val="00325255"/>
    <w:rsid w:val="00325F10"/>
    <w:rsid w:val="00326CCB"/>
    <w:rsid w:val="003276D3"/>
    <w:rsid w:val="0033000D"/>
    <w:rsid w:val="003308E3"/>
    <w:rsid w:val="00330ED4"/>
    <w:rsid w:val="00331725"/>
    <w:rsid w:val="0033190E"/>
    <w:rsid w:val="00331BF2"/>
    <w:rsid w:val="00331F65"/>
    <w:rsid w:val="003321AA"/>
    <w:rsid w:val="00333913"/>
    <w:rsid w:val="0033499A"/>
    <w:rsid w:val="00334B10"/>
    <w:rsid w:val="00334FD1"/>
    <w:rsid w:val="00335401"/>
    <w:rsid w:val="00335A51"/>
    <w:rsid w:val="00335CF2"/>
    <w:rsid w:val="003364E8"/>
    <w:rsid w:val="00337EAA"/>
    <w:rsid w:val="003417F8"/>
    <w:rsid w:val="00343268"/>
    <w:rsid w:val="00343308"/>
    <w:rsid w:val="003452E8"/>
    <w:rsid w:val="00346CD8"/>
    <w:rsid w:val="00346EFA"/>
    <w:rsid w:val="0035040B"/>
    <w:rsid w:val="00350B24"/>
    <w:rsid w:val="00350BEA"/>
    <w:rsid w:val="00350FEF"/>
    <w:rsid w:val="003511EC"/>
    <w:rsid w:val="00351AD7"/>
    <w:rsid w:val="00351E89"/>
    <w:rsid w:val="00352200"/>
    <w:rsid w:val="003528BB"/>
    <w:rsid w:val="00352BD5"/>
    <w:rsid w:val="003540BF"/>
    <w:rsid w:val="00354B84"/>
    <w:rsid w:val="00355887"/>
    <w:rsid w:val="00355B61"/>
    <w:rsid w:val="00356529"/>
    <w:rsid w:val="00356880"/>
    <w:rsid w:val="003600B3"/>
    <w:rsid w:val="00360444"/>
    <w:rsid w:val="00360ACC"/>
    <w:rsid w:val="00360CF2"/>
    <w:rsid w:val="00361002"/>
    <w:rsid w:val="0036103B"/>
    <w:rsid w:val="003611F3"/>
    <w:rsid w:val="00364004"/>
    <w:rsid w:val="003651EF"/>
    <w:rsid w:val="00365AAE"/>
    <w:rsid w:val="003676F1"/>
    <w:rsid w:val="00367B35"/>
    <w:rsid w:val="003714C7"/>
    <w:rsid w:val="00372BE3"/>
    <w:rsid w:val="00374717"/>
    <w:rsid w:val="003751F2"/>
    <w:rsid w:val="00375801"/>
    <w:rsid w:val="00375E4D"/>
    <w:rsid w:val="00376246"/>
    <w:rsid w:val="00377257"/>
    <w:rsid w:val="00377630"/>
    <w:rsid w:val="00381480"/>
    <w:rsid w:val="003829F2"/>
    <w:rsid w:val="00383ACE"/>
    <w:rsid w:val="00383CB8"/>
    <w:rsid w:val="00383E31"/>
    <w:rsid w:val="00384257"/>
    <w:rsid w:val="003858E6"/>
    <w:rsid w:val="0038708F"/>
    <w:rsid w:val="0038736C"/>
    <w:rsid w:val="00387C92"/>
    <w:rsid w:val="00387D80"/>
    <w:rsid w:val="00390239"/>
    <w:rsid w:val="00390A1F"/>
    <w:rsid w:val="0039101E"/>
    <w:rsid w:val="003918A0"/>
    <w:rsid w:val="003918DD"/>
    <w:rsid w:val="003919E4"/>
    <w:rsid w:val="00392475"/>
    <w:rsid w:val="0039298C"/>
    <w:rsid w:val="00392B18"/>
    <w:rsid w:val="003939AC"/>
    <w:rsid w:val="00393CEB"/>
    <w:rsid w:val="0039408F"/>
    <w:rsid w:val="00394823"/>
    <w:rsid w:val="00395146"/>
    <w:rsid w:val="003964C5"/>
    <w:rsid w:val="00396A37"/>
    <w:rsid w:val="0039710B"/>
    <w:rsid w:val="003977F4"/>
    <w:rsid w:val="003A0723"/>
    <w:rsid w:val="003A077D"/>
    <w:rsid w:val="003A0B8F"/>
    <w:rsid w:val="003A1294"/>
    <w:rsid w:val="003A12F2"/>
    <w:rsid w:val="003A1853"/>
    <w:rsid w:val="003A1C54"/>
    <w:rsid w:val="003A2223"/>
    <w:rsid w:val="003A43AA"/>
    <w:rsid w:val="003A4B0B"/>
    <w:rsid w:val="003A74C2"/>
    <w:rsid w:val="003A7838"/>
    <w:rsid w:val="003B00F3"/>
    <w:rsid w:val="003B1FDF"/>
    <w:rsid w:val="003B335E"/>
    <w:rsid w:val="003B4331"/>
    <w:rsid w:val="003B4B41"/>
    <w:rsid w:val="003B50B1"/>
    <w:rsid w:val="003B53F3"/>
    <w:rsid w:val="003B6522"/>
    <w:rsid w:val="003B66DA"/>
    <w:rsid w:val="003B6B7E"/>
    <w:rsid w:val="003C0CB6"/>
    <w:rsid w:val="003C110F"/>
    <w:rsid w:val="003C15D9"/>
    <w:rsid w:val="003C1E58"/>
    <w:rsid w:val="003C2121"/>
    <w:rsid w:val="003C23A1"/>
    <w:rsid w:val="003C2CD0"/>
    <w:rsid w:val="003C34EC"/>
    <w:rsid w:val="003C3929"/>
    <w:rsid w:val="003C572A"/>
    <w:rsid w:val="003C5FD8"/>
    <w:rsid w:val="003C64CB"/>
    <w:rsid w:val="003C782A"/>
    <w:rsid w:val="003D01C6"/>
    <w:rsid w:val="003D06CC"/>
    <w:rsid w:val="003D0C9E"/>
    <w:rsid w:val="003D1354"/>
    <w:rsid w:val="003D140E"/>
    <w:rsid w:val="003D14A8"/>
    <w:rsid w:val="003D20B1"/>
    <w:rsid w:val="003D21DF"/>
    <w:rsid w:val="003D2D41"/>
    <w:rsid w:val="003D33A9"/>
    <w:rsid w:val="003D3D66"/>
    <w:rsid w:val="003D5824"/>
    <w:rsid w:val="003D5CDA"/>
    <w:rsid w:val="003D5FE7"/>
    <w:rsid w:val="003D7B45"/>
    <w:rsid w:val="003E1340"/>
    <w:rsid w:val="003E14EA"/>
    <w:rsid w:val="003E2703"/>
    <w:rsid w:val="003E30D1"/>
    <w:rsid w:val="003E4877"/>
    <w:rsid w:val="003E5DC3"/>
    <w:rsid w:val="003E5E39"/>
    <w:rsid w:val="003E5ECF"/>
    <w:rsid w:val="003E699E"/>
    <w:rsid w:val="003E6AA3"/>
    <w:rsid w:val="003E787C"/>
    <w:rsid w:val="003E7C74"/>
    <w:rsid w:val="003F0A0B"/>
    <w:rsid w:val="003F0B04"/>
    <w:rsid w:val="003F12B1"/>
    <w:rsid w:val="003F1610"/>
    <w:rsid w:val="003F16E4"/>
    <w:rsid w:val="003F18D1"/>
    <w:rsid w:val="003F1A9C"/>
    <w:rsid w:val="003F24C4"/>
    <w:rsid w:val="003F31FD"/>
    <w:rsid w:val="003F3BA6"/>
    <w:rsid w:val="003F3C1C"/>
    <w:rsid w:val="003F43B7"/>
    <w:rsid w:val="003F7B3A"/>
    <w:rsid w:val="00400099"/>
    <w:rsid w:val="004006B3"/>
    <w:rsid w:val="00401A5B"/>
    <w:rsid w:val="00401D21"/>
    <w:rsid w:val="00402167"/>
    <w:rsid w:val="004031D9"/>
    <w:rsid w:val="0040457D"/>
    <w:rsid w:val="00405064"/>
    <w:rsid w:val="004054BC"/>
    <w:rsid w:val="0040559D"/>
    <w:rsid w:val="00405B1B"/>
    <w:rsid w:val="00406319"/>
    <w:rsid w:val="00407DD3"/>
    <w:rsid w:val="00411CA3"/>
    <w:rsid w:val="00411CA4"/>
    <w:rsid w:val="00412575"/>
    <w:rsid w:val="00412FC9"/>
    <w:rsid w:val="00413BB2"/>
    <w:rsid w:val="004142BC"/>
    <w:rsid w:val="00416BCE"/>
    <w:rsid w:val="004170B3"/>
    <w:rsid w:val="004170DF"/>
    <w:rsid w:val="004176F9"/>
    <w:rsid w:val="00420459"/>
    <w:rsid w:val="00420A15"/>
    <w:rsid w:val="004228C0"/>
    <w:rsid w:val="00422C86"/>
    <w:rsid w:val="00430942"/>
    <w:rsid w:val="004314D0"/>
    <w:rsid w:val="00431992"/>
    <w:rsid w:val="0043199F"/>
    <w:rsid w:val="00431C2C"/>
    <w:rsid w:val="00431EC9"/>
    <w:rsid w:val="00432234"/>
    <w:rsid w:val="004322C2"/>
    <w:rsid w:val="00432BAF"/>
    <w:rsid w:val="00433011"/>
    <w:rsid w:val="0043369C"/>
    <w:rsid w:val="00433860"/>
    <w:rsid w:val="004341BA"/>
    <w:rsid w:val="00434C89"/>
    <w:rsid w:val="00435D05"/>
    <w:rsid w:val="00436594"/>
    <w:rsid w:val="00436AD7"/>
    <w:rsid w:val="0043703B"/>
    <w:rsid w:val="00437069"/>
    <w:rsid w:val="00437771"/>
    <w:rsid w:val="00437858"/>
    <w:rsid w:val="004379DA"/>
    <w:rsid w:val="0044028D"/>
    <w:rsid w:val="00440BEE"/>
    <w:rsid w:val="00440E28"/>
    <w:rsid w:val="00441274"/>
    <w:rsid w:val="004417C8"/>
    <w:rsid w:val="00441D99"/>
    <w:rsid w:val="00441EFF"/>
    <w:rsid w:val="0044203F"/>
    <w:rsid w:val="00442A3F"/>
    <w:rsid w:val="00442BED"/>
    <w:rsid w:val="004445FB"/>
    <w:rsid w:val="0044602F"/>
    <w:rsid w:val="004462E4"/>
    <w:rsid w:val="00446A6E"/>
    <w:rsid w:val="00446AC5"/>
    <w:rsid w:val="00447412"/>
    <w:rsid w:val="00447A04"/>
    <w:rsid w:val="004509CC"/>
    <w:rsid w:val="00450CAA"/>
    <w:rsid w:val="00450CF5"/>
    <w:rsid w:val="00451446"/>
    <w:rsid w:val="0045146B"/>
    <w:rsid w:val="00451C25"/>
    <w:rsid w:val="004523FF"/>
    <w:rsid w:val="0045267D"/>
    <w:rsid w:val="00452E15"/>
    <w:rsid w:val="004542EC"/>
    <w:rsid w:val="00454611"/>
    <w:rsid w:val="00454907"/>
    <w:rsid w:val="0045495C"/>
    <w:rsid w:val="00455306"/>
    <w:rsid w:val="00455AF6"/>
    <w:rsid w:val="0045627C"/>
    <w:rsid w:val="004571A3"/>
    <w:rsid w:val="00457473"/>
    <w:rsid w:val="0045779A"/>
    <w:rsid w:val="004617D3"/>
    <w:rsid w:val="00461C32"/>
    <w:rsid w:val="0046282F"/>
    <w:rsid w:val="00462D91"/>
    <w:rsid w:val="00463AAA"/>
    <w:rsid w:val="00464F64"/>
    <w:rsid w:val="00465C3B"/>
    <w:rsid w:val="00465E7C"/>
    <w:rsid w:val="00466167"/>
    <w:rsid w:val="004668AA"/>
    <w:rsid w:val="00466965"/>
    <w:rsid w:val="00466DA6"/>
    <w:rsid w:val="00470098"/>
    <w:rsid w:val="004719E7"/>
    <w:rsid w:val="00471C02"/>
    <w:rsid w:val="004721A7"/>
    <w:rsid w:val="004721AD"/>
    <w:rsid w:val="004721FF"/>
    <w:rsid w:val="004722CE"/>
    <w:rsid w:val="00475217"/>
    <w:rsid w:val="00475720"/>
    <w:rsid w:val="00475751"/>
    <w:rsid w:val="0047722E"/>
    <w:rsid w:val="00477974"/>
    <w:rsid w:val="00477A5D"/>
    <w:rsid w:val="004806AA"/>
    <w:rsid w:val="0048095B"/>
    <w:rsid w:val="004809A4"/>
    <w:rsid w:val="00483CD0"/>
    <w:rsid w:val="00484135"/>
    <w:rsid w:val="00484A9E"/>
    <w:rsid w:val="00484AD3"/>
    <w:rsid w:val="00484D9B"/>
    <w:rsid w:val="004850DF"/>
    <w:rsid w:val="00485375"/>
    <w:rsid w:val="00485924"/>
    <w:rsid w:val="00485B64"/>
    <w:rsid w:val="00485B79"/>
    <w:rsid w:val="00485DAD"/>
    <w:rsid w:val="0048630B"/>
    <w:rsid w:val="004878C2"/>
    <w:rsid w:val="00490740"/>
    <w:rsid w:val="00490EAD"/>
    <w:rsid w:val="0049297C"/>
    <w:rsid w:val="004937BA"/>
    <w:rsid w:val="004941A8"/>
    <w:rsid w:val="00495D87"/>
    <w:rsid w:val="004A0D1F"/>
    <w:rsid w:val="004A1313"/>
    <w:rsid w:val="004A1C28"/>
    <w:rsid w:val="004A4F7C"/>
    <w:rsid w:val="004A5847"/>
    <w:rsid w:val="004A770F"/>
    <w:rsid w:val="004B03FA"/>
    <w:rsid w:val="004B1665"/>
    <w:rsid w:val="004B210D"/>
    <w:rsid w:val="004B3911"/>
    <w:rsid w:val="004B5157"/>
    <w:rsid w:val="004B51DA"/>
    <w:rsid w:val="004B5CA1"/>
    <w:rsid w:val="004C01D1"/>
    <w:rsid w:val="004C185F"/>
    <w:rsid w:val="004C327A"/>
    <w:rsid w:val="004C34CE"/>
    <w:rsid w:val="004C3D2E"/>
    <w:rsid w:val="004C491D"/>
    <w:rsid w:val="004C492E"/>
    <w:rsid w:val="004C4EB5"/>
    <w:rsid w:val="004C5559"/>
    <w:rsid w:val="004C5637"/>
    <w:rsid w:val="004C5641"/>
    <w:rsid w:val="004C5738"/>
    <w:rsid w:val="004C5F4F"/>
    <w:rsid w:val="004C7441"/>
    <w:rsid w:val="004C77B3"/>
    <w:rsid w:val="004D0373"/>
    <w:rsid w:val="004D0B83"/>
    <w:rsid w:val="004D1D46"/>
    <w:rsid w:val="004D29AC"/>
    <w:rsid w:val="004D32FF"/>
    <w:rsid w:val="004D3379"/>
    <w:rsid w:val="004D3534"/>
    <w:rsid w:val="004D3DFC"/>
    <w:rsid w:val="004D403A"/>
    <w:rsid w:val="004D58B8"/>
    <w:rsid w:val="004D6D59"/>
    <w:rsid w:val="004D712F"/>
    <w:rsid w:val="004D7461"/>
    <w:rsid w:val="004E0649"/>
    <w:rsid w:val="004E2FD0"/>
    <w:rsid w:val="004E475A"/>
    <w:rsid w:val="004E49B4"/>
    <w:rsid w:val="004E5154"/>
    <w:rsid w:val="004E57E8"/>
    <w:rsid w:val="004E6009"/>
    <w:rsid w:val="004E67A8"/>
    <w:rsid w:val="004E67C9"/>
    <w:rsid w:val="004E715E"/>
    <w:rsid w:val="004E7491"/>
    <w:rsid w:val="004E7645"/>
    <w:rsid w:val="004E7ACB"/>
    <w:rsid w:val="004E7E59"/>
    <w:rsid w:val="004F007F"/>
    <w:rsid w:val="004F033B"/>
    <w:rsid w:val="004F0660"/>
    <w:rsid w:val="004F103C"/>
    <w:rsid w:val="004F1304"/>
    <w:rsid w:val="004F1E8F"/>
    <w:rsid w:val="004F2093"/>
    <w:rsid w:val="004F256A"/>
    <w:rsid w:val="004F360A"/>
    <w:rsid w:val="004F3BC1"/>
    <w:rsid w:val="004F4DA8"/>
    <w:rsid w:val="004F5B51"/>
    <w:rsid w:val="004F5D51"/>
    <w:rsid w:val="004F6C09"/>
    <w:rsid w:val="004F7818"/>
    <w:rsid w:val="00501D0D"/>
    <w:rsid w:val="00502135"/>
    <w:rsid w:val="00502B01"/>
    <w:rsid w:val="005035E4"/>
    <w:rsid w:val="00503C4E"/>
    <w:rsid w:val="005052AD"/>
    <w:rsid w:val="00505F1F"/>
    <w:rsid w:val="0050678F"/>
    <w:rsid w:val="0050690C"/>
    <w:rsid w:val="00506EAC"/>
    <w:rsid w:val="005070A6"/>
    <w:rsid w:val="00511366"/>
    <w:rsid w:val="00511390"/>
    <w:rsid w:val="005137E8"/>
    <w:rsid w:val="00513D4E"/>
    <w:rsid w:val="00514AB1"/>
    <w:rsid w:val="00514EDE"/>
    <w:rsid w:val="0051606E"/>
    <w:rsid w:val="00516E35"/>
    <w:rsid w:val="00517557"/>
    <w:rsid w:val="00517C71"/>
    <w:rsid w:val="00520965"/>
    <w:rsid w:val="00521077"/>
    <w:rsid w:val="005213D7"/>
    <w:rsid w:val="00524926"/>
    <w:rsid w:val="00525975"/>
    <w:rsid w:val="005259F5"/>
    <w:rsid w:val="00525DC4"/>
    <w:rsid w:val="005270E6"/>
    <w:rsid w:val="00527EBC"/>
    <w:rsid w:val="005300A3"/>
    <w:rsid w:val="00530131"/>
    <w:rsid w:val="00530679"/>
    <w:rsid w:val="0053097E"/>
    <w:rsid w:val="00530D4F"/>
    <w:rsid w:val="00531B5C"/>
    <w:rsid w:val="00531C5A"/>
    <w:rsid w:val="0053260C"/>
    <w:rsid w:val="0053296C"/>
    <w:rsid w:val="00533014"/>
    <w:rsid w:val="00533444"/>
    <w:rsid w:val="00534A9C"/>
    <w:rsid w:val="00534BBD"/>
    <w:rsid w:val="00534BF5"/>
    <w:rsid w:val="00534F69"/>
    <w:rsid w:val="005358DC"/>
    <w:rsid w:val="00535C88"/>
    <w:rsid w:val="005360DE"/>
    <w:rsid w:val="0054103D"/>
    <w:rsid w:val="0054145F"/>
    <w:rsid w:val="00541625"/>
    <w:rsid w:val="00541881"/>
    <w:rsid w:val="005418C7"/>
    <w:rsid w:val="00543391"/>
    <w:rsid w:val="005436BE"/>
    <w:rsid w:val="0054393A"/>
    <w:rsid w:val="00543B68"/>
    <w:rsid w:val="0054422F"/>
    <w:rsid w:val="00544AB9"/>
    <w:rsid w:val="005451C3"/>
    <w:rsid w:val="00545376"/>
    <w:rsid w:val="00545EEA"/>
    <w:rsid w:val="00545EF7"/>
    <w:rsid w:val="0054729D"/>
    <w:rsid w:val="00547C4A"/>
    <w:rsid w:val="0055035C"/>
    <w:rsid w:val="005506FB"/>
    <w:rsid w:val="0055096D"/>
    <w:rsid w:val="00552912"/>
    <w:rsid w:val="00553FEF"/>
    <w:rsid w:val="00554290"/>
    <w:rsid w:val="005542AD"/>
    <w:rsid w:val="00554979"/>
    <w:rsid w:val="00555356"/>
    <w:rsid w:val="0055565C"/>
    <w:rsid w:val="00555DF4"/>
    <w:rsid w:val="0055781D"/>
    <w:rsid w:val="005578C2"/>
    <w:rsid w:val="0056152C"/>
    <w:rsid w:val="00563C92"/>
    <w:rsid w:val="00564C77"/>
    <w:rsid w:val="00564F46"/>
    <w:rsid w:val="00565774"/>
    <w:rsid w:val="005659CF"/>
    <w:rsid w:val="00565BDC"/>
    <w:rsid w:val="005667C1"/>
    <w:rsid w:val="00566BA4"/>
    <w:rsid w:val="00570476"/>
    <w:rsid w:val="00571ABC"/>
    <w:rsid w:val="00571AE5"/>
    <w:rsid w:val="0057205B"/>
    <w:rsid w:val="00572989"/>
    <w:rsid w:val="00572ED1"/>
    <w:rsid w:val="00573061"/>
    <w:rsid w:val="0057339C"/>
    <w:rsid w:val="00573465"/>
    <w:rsid w:val="00575482"/>
    <w:rsid w:val="005766CF"/>
    <w:rsid w:val="00576A37"/>
    <w:rsid w:val="00577537"/>
    <w:rsid w:val="00577B5C"/>
    <w:rsid w:val="00577BC8"/>
    <w:rsid w:val="00580D2E"/>
    <w:rsid w:val="00581001"/>
    <w:rsid w:val="00585D3C"/>
    <w:rsid w:val="00586D20"/>
    <w:rsid w:val="00586E27"/>
    <w:rsid w:val="00587DD6"/>
    <w:rsid w:val="00587E11"/>
    <w:rsid w:val="00590FCC"/>
    <w:rsid w:val="00591590"/>
    <w:rsid w:val="00592207"/>
    <w:rsid w:val="005924AD"/>
    <w:rsid w:val="0059286C"/>
    <w:rsid w:val="0059334E"/>
    <w:rsid w:val="00594FDC"/>
    <w:rsid w:val="00596273"/>
    <w:rsid w:val="00597594"/>
    <w:rsid w:val="005A0059"/>
    <w:rsid w:val="005A08D5"/>
    <w:rsid w:val="005A0FEF"/>
    <w:rsid w:val="005A173A"/>
    <w:rsid w:val="005A1877"/>
    <w:rsid w:val="005A2DED"/>
    <w:rsid w:val="005A324E"/>
    <w:rsid w:val="005A37FA"/>
    <w:rsid w:val="005A3C09"/>
    <w:rsid w:val="005A4092"/>
    <w:rsid w:val="005A4A5C"/>
    <w:rsid w:val="005A5234"/>
    <w:rsid w:val="005A562D"/>
    <w:rsid w:val="005A58D8"/>
    <w:rsid w:val="005A5FD1"/>
    <w:rsid w:val="005A67FF"/>
    <w:rsid w:val="005A7A6E"/>
    <w:rsid w:val="005B3A11"/>
    <w:rsid w:val="005B40F7"/>
    <w:rsid w:val="005B52C1"/>
    <w:rsid w:val="005B611A"/>
    <w:rsid w:val="005B6148"/>
    <w:rsid w:val="005B6CF1"/>
    <w:rsid w:val="005B75B8"/>
    <w:rsid w:val="005B7DF8"/>
    <w:rsid w:val="005C1018"/>
    <w:rsid w:val="005C1FC3"/>
    <w:rsid w:val="005C2429"/>
    <w:rsid w:val="005C3829"/>
    <w:rsid w:val="005C3F66"/>
    <w:rsid w:val="005C428E"/>
    <w:rsid w:val="005C44B7"/>
    <w:rsid w:val="005C45A8"/>
    <w:rsid w:val="005C4C45"/>
    <w:rsid w:val="005C4D0C"/>
    <w:rsid w:val="005C554E"/>
    <w:rsid w:val="005C59D4"/>
    <w:rsid w:val="005C5CAA"/>
    <w:rsid w:val="005C69A1"/>
    <w:rsid w:val="005C7FFE"/>
    <w:rsid w:val="005D1391"/>
    <w:rsid w:val="005D19D1"/>
    <w:rsid w:val="005D271A"/>
    <w:rsid w:val="005D6C21"/>
    <w:rsid w:val="005D6C53"/>
    <w:rsid w:val="005D6E04"/>
    <w:rsid w:val="005D76B1"/>
    <w:rsid w:val="005D79A2"/>
    <w:rsid w:val="005D7E6B"/>
    <w:rsid w:val="005E08AF"/>
    <w:rsid w:val="005E0AC2"/>
    <w:rsid w:val="005E4137"/>
    <w:rsid w:val="005E44E7"/>
    <w:rsid w:val="005E5180"/>
    <w:rsid w:val="005E533B"/>
    <w:rsid w:val="005E63EB"/>
    <w:rsid w:val="005E759F"/>
    <w:rsid w:val="005E7F3F"/>
    <w:rsid w:val="005F0ED7"/>
    <w:rsid w:val="005F3256"/>
    <w:rsid w:val="005F44BF"/>
    <w:rsid w:val="005F4C01"/>
    <w:rsid w:val="005F59C4"/>
    <w:rsid w:val="005F6BFA"/>
    <w:rsid w:val="005F7F0C"/>
    <w:rsid w:val="0060059D"/>
    <w:rsid w:val="00601995"/>
    <w:rsid w:val="00603ADF"/>
    <w:rsid w:val="0060449C"/>
    <w:rsid w:val="006063EA"/>
    <w:rsid w:val="00610FAC"/>
    <w:rsid w:val="00611D42"/>
    <w:rsid w:val="00612A9E"/>
    <w:rsid w:val="006130A1"/>
    <w:rsid w:val="00613970"/>
    <w:rsid w:val="0061777F"/>
    <w:rsid w:val="00617F58"/>
    <w:rsid w:val="0062128E"/>
    <w:rsid w:val="00622495"/>
    <w:rsid w:val="006226C9"/>
    <w:rsid w:val="00622CC9"/>
    <w:rsid w:val="00623658"/>
    <w:rsid w:val="00623723"/>
    <w:rsid w:val="006244B3"/>
    <w:rsid w:val="00626452"/>
    <w:rsid w:val="00626A19"/>
    <w:rsid w:val="00627A0A"/>
    <w:rsid w:val="00627DE9"/>
    <w:rsid w:val="006301FF"/>
    <w:rsid w:val="00630294"/>
    <w:rsid w:val="0063047B"/>
    <w:rsid w:val="00630E8C"/>
    <w:rsid w:val="00633115"/>
    <w:rsid w:val="006340A3"/>
    <w:rsid w:val="0063485D"/>
    <w:rsid w:val="00634A6D"/>
    <w:rsid w:val="00636572"/>
    <w:rsid w:val="0063690E"/>
    <w:rsid w:val="00636934"/>
    <w:rsid w:val="00637989"/>
    <w:rsid w:val="00637B66"/>
    <w:rsid w:val="0064146C"/>
    <w:rsid w:val="00643221"/>
    <w:rsid w:val="00644811"/>
    <w:rsid w:val="00644812"/>
    <w:rsid w:val="0064550F"/>
    <w:rsid w:val="00646B2A"/>
    <w:rsid w:val="00646F0C"/>
    <w:rsid w:val="006512FE"/>
    <w:rsid w:val="00651374"/>
    <w:rsid w:val="006515AC"/>
    <w:rsid w:val="00652105"/>
    <w:rsid w:val="006531F4"/>
    <w:rsid w:val="00654283"/>
    <w:rsid w:val="006546A8"/>
    <w:rsid w:val="006548B6"/>
    <w:rsid w:val="006548F4"/>
    <w:rsid w:val="006559CB"/>
    <w:rsid w:val="00655F95"/>
    <w:rsid w:val="006573FA"/>
    <w:rsid w:val="00657749"/>
    <w:rsid w:val="00660637"/>
    <w:rsid w:val="006612C0"/>
    <w:rsid w:val="00661514"/>
    <w:rsid w:val="00661B85"/>
    <w:rsid w:val="00662069"/>
    <w:rsid w:val="00662ADB"/>
    <w:rsid w:val="00663C35"/>
    <w:rsid w:val="00663F0F"/>
    <w:rsid w:val="0066503B"/>
    <w:rsid w:val="00665F7D"/>
    <w:rsid w:val="0067015A"/>
    <w:rsid w:val="00670397"/>
    <w:rsid w:val="00670549"/>
    <w:rsid w:val="006709C7"/>
    <w:rsid w:val="00671D9E"/>
    <w:rsid w:val="00673D5C"/>
    <w:rsid w:val="006740B5"/>
    <w:rsid w:val="0067492F"/>
    <w:rsid w:val="00674E30"/>
    <w:rsid w:val="00675452"/>
    <w:rsid w:val="00675AA4"/>
    <w:rsid w:val="00676230"/>
    <w:rsid w:val="00676CAD"/>
    <w:rsid w:val="00676F26"/>
    <w:rsid w:val="0068262E"/>
    <w:rsid w:val="00682FA7"/>
    <w:rsid w:val="006830F1"/>
    <w:rsid w:val="00684919"/>
    <w:rsid w:val="00685190"/>
    <w:rsid w:val="00685EDD"/>
    <w:rsid w:val="00686C73"/>
    <w:rsid w:val="00690235"/>
    <w:rsid w:val="006912A9"/>
    <w:rsid w:val="00693C65"/>
    <w:rsid w:val="006941E9"/>
    <w:rsid w:val="0069574D"/>
    <w:rsid w:val="00695D6A"/>
    <w:rsid w:val="00696076"/>
    <w:rsid w:val="006973A3"/>
    <w:rsid w:val="006974C6"/>
    <w:rsid w:val="00697C91"/>
    <w:rsid w:val="006A0162"/>
    <w:rsid w:val="006A154A"/>
    <w:rsid w:val="006A2293"/>
    <w:rsid w:val="006A330A"/>
    <w:rsid w:val="006A3E5A"/>
    <w:rsid w:val="006A485C"/>
    <w:rsid w:val="006A7E95"/>
    <w:rsid w:val="006B050C"/>
    <w:rsid w:val="006B0AFF"/>
    <w:rsid w:val="006B0DB7"/>
    <w:rsid w:val="006B20B6"/>
    <w:rsid w:val="006B2F44"/>
    <w:rsid w:val="006B387B"/>
    <w:rsid w:val="006B4821"/>
    <w:rsid w:val="006B4ACA"/>
    <w:rsid w:val="006B4B9B"/>
    <w:rsid w:val="006B50BF"/>
    <w:rsid w:val="006B5EC9"/>
    <w:rsid w:val="006B6070"/>
    <w:rsid w:val="006B68B7"/>
    <w:rsid w:val="006C030C"/>
    <w:rsid w:val="006C046D"/>
    <w:rsid w:val="006C176C"/>
    <w:rsid w:val="006C19C1"/>
    <w:rsid w:val="006C3615"/>
    <w:rsid w:val="006C4E3E"/>
    <w:rsid w:val="006C61C3"/>
    <w:rsid w:val="006C62CE"/>
    <w:rsid w:val="006C6659"/>
    <w:rsid w:val="006C6B7A"/>
    <w:rsid w:val="006C6B86"/>
    <w:rsid w:val="006C767D"/>
    <w:rsid w:val="006D05F1"/>
    <w:rsid w:val="006D0995"/>
    <w:rsid w:val="006D09FA"/>
    <w:rsid w:val="006D1945"/>
    <w:rsid w:val="006D5560"/>
    <w:rsid w:val="006E0E8C"/>
    <w:rsid w:val="006E1082"/>
    <w:rsid w:val="006E1F9B"/>
    <w:rsid w:val="006E2094"/>
    <w:rsid w:val="006E3810"/>
    <w:rsid w:val="006E3AA0"/>
    <w:rsid w:val="006E3BDE"/>
    <w:rsid w:val="006E3E5E"/>
    <w:rsid w:val="006E457D"/>
    <w:rsid w:val="006E4AA5"/>
    <w:rsid w:val="006E4C3C"/>
    <w:rsid w:val="006E5817"/>
    <w:rsid w:val="006E6B33"/>
    <w:rsid w:val="006E7577"/>
    <w:rsid w:val="006E782A"/>
    <w:rsid w:val="006F06B3"/>
    <w:rsid w:val="006F0923"/>
    <w:rsid w:val="006F1185"/>
    <w:rsid w:val="006F1EC8"/>
    <w:rsid w:val="006F3E9E"/>
    <w:rsid w:val="006F3F12"/>
    <w:rsid w:val="006F4C71"/>
    <w:rsid w:val="006F597B"/>
    <w:rsid w:val="006F5EB3"/>
    <w:rsid w:val="006F62BA"/>
    <w:rsid w:val="006F6E1F"/>
    <w:rsid w:val="006F725D"/>
    <w:rsid w:val="006F7D15"/>
    <w:rsid w:val="007001C5"/>
    <w:rsid w:val="0070050E"/>
    <w:rsid w:val="007033C7"/>
    <w:rsid w:val="00703795"/>
    <w:rsid w:val="00704705"/>
    <w:rsid w:val="00705613"/>
    <w:rsid w:val="00705B81"/>
    <w:rsid w:val="00705B9A"/>
    <w:rsid w:val="00706255"/>
    <w:rsid w:val="00706917"/>
    <w:rsid w:val="007070A6"/>
    <w:rsid w:val="00710019"/>
    <w:rsid w:val="007105F9"/>
    <w:rsid w:val="00712A1E"/>
    <w:rsid w:val="0071386D"/>
    <w:rsid w:val="00714080"/>
    <w:rsid w:val="007155AD"/>
    <w:rsid w:val="0071695B"/>
    <w:rsid w:val="007217D8"/>
    <w:rsid w:val="00721FF1"/>
    <w:rsid w:val="00723017"/>
    <w:rsid w:val="00723B8A"/>
    <w:rsid w:val="00723DA2"/>
    <w:rsid w:val="00723E76"/>
    <w:rsid w:val="0072411F"/>
    <w:rsid w:val="00724DB8"/>
    <w:rsid w:val="00726572"/>
    <w:rsid w:val="00727E1E"/>
    <w:rsid w:val="00730CC0"/>
    <w:rsid w:val="007316DA"/>
    <w:rsid w:val="007318B7"/>
    <w:rsid w:val="00731E6A"/>
    <w:rsid w:val="00731ECA"/>
    <w:rsid w:val="00731F79"/>
    <w:rsid w:val="00732307"/>
    <w:rsid w:val="00732322"/>
    <w:rsid w:val="007333C9"/>
    <w:rsid w:val="00733DF7"/>
    <w:rsid w:val="0073599C"/>
    <w:rsid w:val="00736CBC"/>
    <w:rsid w:val="007378EB"/>
    <w:rsid w:val="007402F0"/>
    <w:rsid w:val="00740843"/>
    <w:rsid w:val="00740BDE"/>
    <w:rsid w:val="00740BED"/>
    <w:rsid w:val="00741353"/>
    <w:rsid w:val="007415CA"/>
    <w:rsid w:val="007419DF"/>
    <w:rsid w:val="00741E10"/>
    <w:rsid w:val="0074323B"/>
    <w:rsid w:val="00743F4D"/>
    <w:rsid w:val="00744D06"/>
    <w:rsid w:val="00745729"/>
    <w:rsid w:val="0074611F"/>
    <w:rsid w:val="00746B67"/>
    <w:rsid w:val="00750152"/>
    <w:rsid w:val="00753E01"/>
    <w:rsid w:val="0075546C"/>
    <w:rsid w:val="00755BB9"/>
    <w:rsid w:val="00755DCE"/>
    <w:rsid w:val="00756443"/>
    <w:rsid w:val="00756BD1"/>
    <w:rsid w:val="0075733B"/>
    <w:rsid w:val="0075786F"/>
    <w:rsid w:val="00757E7D"/>
    <w:rsid w:val="00761030"/>
    <w:rsid w:val="00761485"/>
    <w:rsid w:val="00761BAE"/>
    <w:rsid w:val="00761CF5"/>
    <w:rsid w:val="00763099"/>
    <w:rsid w:val="0076312D"/>
    <w:rsid w:val="0076358A"/>
    <w:rsid w:val="00763961"/>
    <w:rsid w:val="00764E7B"/>
    <w:rsid w:val="00764F07"/>
    <w:rsid w:val="00765708"/>
    <w:rsid w:val="00766FD3"/>
    <w:rsid w:val="00767351"/>
    <w:rsid w:val="00767941"/>
    <w:rsid w:val="007705AE"/>
    <w:rsid w:val="0077089D"/>
    <w:rsid w:val="00770A5A"/>
    <w:rsid w:val="00770D9E"/>
    <w:rsid w:val="0077168C"/>
    <w:rsid w:val="00771C8D"/>
    <w:rsid w:val="00773200"/>
    <w:rsid w:val="00773CA3"/>
    <w:rsid w:val="00773EFE"/>
    <w:rsid w:val="007754A2"/>
    <w:rsid w:val="00776793"/>
    <w:rsid w:val="0077679E"/>
    <w:rsid w:val="00776D22"/>
    <w:rsid w:val="0077757D"/>
    <w:rsid w:val="00777E3B"/>
    <w:rsid w:val="007842C7"/>
    <w:rsid w:val="00785E5F"/>
    <w:rsid w:val="0078675F"/>
    <w:rsid w:val="00786A51"/>
    <w:rsid w:val="0078766F"/>
    <w:rsid w:val="00787F28"/>
    <w:rsid w:val="0079118F"/>
    <w:rsid w:val="00791241"/>
    <w:rsid w:val="0079166B"/>
    <w:rsid w:val="007926AE"/>
    <w:rsid w:val="00793DBF"/>
    <w:rsid w:val="007940B6"/>
    <w:rsid w:val="00795BBE"/>
    <w:rsid w:val="00796C15"/>
    <w:rsid w:val="00797D4C"/>
    <w:rsid w:val="007A0B3C"/>
    <w:rsid w:val="007A5FC0"/>
    <w:rsid w:val="007A7D62"/>
    <w:rsid w:val="007B0824"/>
    <w:rsid w:val="007B0A3B"/>
    <w:rsid w:val="007B0E16"/>
    <w:rsid w:val="007B351C"/>
    <w:rsid w:val="007B3912"/>
    <w:rsid w:val="007B3A15"/>
    <w:rsid w:val="007B3D5A"/>
    <w:rsid w:val="007B452C"/>
    <w:rsid w:val="007B4ADD"/>
    <w:rsid w:val="007B58EE"/>
    <w:rsid w:val="007B60CB"/>
    <w:rsid w:val="007B6224"/>
    <w:rsid w:val="007B6E2D"/>
    <w:rsid w:val="007B6E7C"/>
    <w:rsid w:val="007B704F"/>
    <w:rsid w:val="007B72EE"/>
    <w:rsid w:val="007B7A0D"/>
    <w:rsid w:val="007B7D25"/>
    <w:rsid w:val="007C0645"/>
    <w:rsid w:val="007C06B4"/>
    <w:rsid w:val="007C121B"/>
    <w:rsid w:val="007C2684"/>
    <w:rsid w:val="007C2C80"/>
    <w:rsid w:val="007C6070"/>
    <w:rsid w:val="007C73A9"/>
    <w:rsid w:val="007C7A6C"/>
    <w:rsid w:val="007C7C39"/>
    <w:rsid w:val="007D00F0"/>
    <w:rsid w:val="007D03C9"/>
    <w:rsid w:val="007D0B19"/>
    <w:rsid w:val="007D108A"/>
    <w:rsid w:val="007D18EF"/>
    <w:rsid w:val="007D2D88"/>
    <w:rsid w:val="007D2DB3"/>
    <w:rsid w:val="007D3ACE"/>
    <w:rsid w:val="007D450D"/>
    <w:rsid w:val="007D6AA8"/>
    <w:rsid w:val="007E04D9"/>
    <w:rsid w:val="007E096B"/>
    <w:rsid w:val="007E15F5"/>
    <w:rsid w:val="007E2003"/>
    <w:rsid w:val="007E2720"/>
    <w:rsid w:val="007E474C"/>
    <w:rsid w:val="007E697F"/>
    <w:rsid w:val="007E6FCA"/>
    <w:rsid w:val="007E7152"/>
    <w:rsid w:val="007E7CB0"/>
    <w:rsid w:val="007E7F1F"/>
    <w:rsid w:val="007F0FE5"/>
    <w:rsid w:val="007F11E5"/>
    <w:rsid w:val="007F2C7C"/>
    <w:rsid w:val="007F2C94"/>
    <w:rsid w:val="007F4BB8"/>
    <w:rsid w:val="007F4D1A"/>
    <w:rsid w:val="007F5983"/>
    <w:rsid w:val="007F60FF"/>
    <w:rsid w:val="007F6DCB"/>
    <w:rsid w:val="007F6FC4"/>
    <w:rsid w:val="007F7642"/>
    <w:rsid w:val="008014B4"/>
    <w:rsid w:val="00802AAE"/>
    <w:rsid w:val="00802B01"/>
    <w:rsid w:val="00803DCF"/>
    <w:rsid w:val="00804B6A"/>
    <w:rsid w:val="008062A3"/>
    <w:rsid w:val="0080647E"/>
    <w:rsid w:val="00807438"/>
    <w:rsid w:val="008079EF"/>
    <w:rsid w:val="0081029C"/>
    <w:rsid w:val="00810B62"/>
    <w:rsid w:val="00811A94"/>
    <w:rsid w:val="00812366"/>
    <w:rsid w:val="008134C0"/>
    <w:rsid w:val="00814AAB"/>
    <w:rsid w:val="00814BF3"/>
    <w:rsid w:val="00815CD0"/>
    <w:rsid w:val="008167BF"/>
    <w:rsid w:val="00817C1F"/>
    <w:rsid w:val="008218B5"/>
    <w:rsid w:val="00821EE5"/>
    <w:rsid w:val="00823DB6"/>
    <w:rsid w:val="008248CC"/>
    <w:rsid w:val="008258B8"/>
    <w:rsid w:val="008274FC"/>
    <w:rsid w:val="00830685"/>
    <w:rsid w:val="00831F02"/>
    <w:rsid w:val="00834529"/>
    <w:rsid w:val="00835699"/>
    <w:rsid w:val="00835DA5"/>
    <w:rsid w:val="00836941"/>
    <w:rsid w:val="0084096D"/>
    <w:rsid w:val="008409DD"/>
    <w:rsid w:val="00840C22"/>
    <w:rsid w:val="00841086"/>
    <w:rsid w:val="0084154E"/>
    <w:rsid w:val="00842DE6"/>
    <w:rsid w:val="008436CB"/>
    <w:rsid w:val="00843AFB"/>
    <w:rsid w:val="00845401"/>
    <w:rsid w:val="00845A13"/>
    <w:rsid w:val="008464D6"/>
    <w:rsid w:val="0084792B"/>
    <w:rsid w:val="00850075"/>
    <w:rsid w:val="008506F7"/>
    <w:rsid w:val="00851115"/>
    <w:rsid w:val="008517CE"/>
    <w:rsid w:val="008517CF"/>
    <w:rsid w:val="008519EA"/>
    <w:rsid w:val="00851A96"/>
    <w:rsid w:val="00852325"/>
    <w:rsid w:val="00852B98"/>
    <w:rsid w:val="00855D1A"/>
    <w:rsid w:val="00860263"/>
    <w:rsid w:val="008612A3"/>
    <w:rsid w:val="008614EE"/>
    <w:rsid w:val="00861E4B"/>
    <w:rsid w:val="0086250C"/>
    <w:rsid w:val="0086287B"/>
    <w:rsid w:val="00863A40"/>
    <w:rsid w:val="00863D68"/>
    <w:rsid w:val="00864999"/>
    <w:rsid w:val="00864D05"/>
    <w:rsid w:val="00864FFB"/>
    <w:rsid w:val="00865D00"/>
    <w:rsid w:val="00866D4E"/>
    <w:rsid w:val="00867456"/>
    <w:rsid w:val="00867657"/>
    <w:rsid w:val="00870BFE"/>
    <w:rsid w:val="00870C95"/>
    <w:rsid w:val="00872AA7"/>
    <w:rsid w:val="00872F44"/>
    <w:rsid w:val="008731F9"/>
    <w:rsid w:val="00873BFF"/>
    <w:rsid w:val="00873EA7"/>
    <w:rsid w:val="00875C9A"/>
    <w:rsid w:val="00877CC3"/>
    <w:rsid w:val="008810B0"/>
    <w:rsid w:val="008812BA"/>
    <w:rsid w:val="008824BE"/>
    <w:rsid w:val="00882648"/>
    <w:rsid w:val="008847CE"/>
    <w:rsid w:val="00884B39"/>
    <w:rsid w:val="00886861"/>
    <w:rsid w:val="00887245"/>
    <w:rsid w:val="00892059"/>
    <w:rsid w:val="00892647"/>
    <w:rsid w:val="008926E6"/>
    <w:rsid w:val="00892C9C"/>
    <w:rsid w:val="00893880"/>
    <w:rsid w:val="00893F07"/>
    <w:rsid w:val="008940DE"/>
    <w:rsid w:val="008942CF"/>
    <w:rsid w:val="008943F4"/>
    <w:rsid w:val="008958E8"/>
    <w:rsid w:val="00895E1D"/>
    <w:rsid w:val="008968AE"/>
    <w:rsid w:val="00896EB7"/>
    <w:rsid w:val="008A12B2"/>
    <w:rsid w:val="008A1919"/>
    <w:rsid w:val="008A218B"/>
    <w:rsid w:val="008A271E"/>
    <w:rsid w:val="008A27FD"/>
    <w:rsid w:val="008A3018"/>
    <w:rsid w:val="008A3B45"/>
    <w:rsid w:val="008A43CD"/>
    <w:rsid w:val="008A44E7"/>
    <w:rsid w:val="008A4D9A"/>
    <w:rsid w:val="008A5C08"/>
    <w:rsid w:val="008A6165"/>
    <w:rsid w:val="008A6A99"/>
    <w:rsid w:val="008B09A1"/>
    <w:rsid w:val="008B0C46"/>
    <w:rsid w:val="008B12BE"/>
    <w:rsid w:val="008B21C4"/>
    <w:rsid w:val="008B2F7A"/>
    <w:rsid w:val="008B32AC"/>
    <w:rsid w:val="008B4212"/>
    <w:rsid w:val="008B470B"/>
    <w:rsid w:val="008B4994"/>
    <w:rsid w:val="008B58A5"/>
    <w:rsid w:val="008B5D51"/>
    <w:rsid w:val="008B622B"/>
    <w:rsid w:val="008B72DF"/>
    <w:rsid w:val="008B73A8"/>
    <w:rsid w:val="008B7712"/>
    <w:rsid w:val="008C006D"/>
    <w:rsid w:val="008C0984"/>
    <w:rsid w:val="008C0D18"/>
    <w:rsid w:val="008C194B"/>
    <w:rsid w:val="008C318E"/>
    <w:rsid w:val="008C3A4D"/>
    <w:rsid w:val="008C57DF"/>
    <w:rsid w:val="008C6F0C"/>
    <w:rsid w:val="008C706A"/>
    <w:rsid w:val="008D0527"/>
    <w:rsid w:val="008D0CFD"/>
    <w:rsid w:val="008D1CB1"/>
    <w:rsid w:val="008D2119"/>
    <w:rsid w:val="008D24CF"/>
    <w:rsid w:val="008D32BC"/>
    <w:rsid w:val="008D3566"/>
    <w:rsid w:val="008D42DE"/>
    <w:rsid w:val="008D44EF"/>
    <w:rsid w:val="008D4555"/>
    <w:rsid w:val="008D5483"/>
    <w:rsid w:val="008D55AC"/>
    <w:rsid w:val="008D5688"/>
    <w:rsid w:val="008D6030"/>
    <w:rsid w:val="008D6790"/>
    <w:rsid w:val="008D758B"/>
    <w:rsid w:val="008D7E9C"/>
    <w:rsid w:val="008E0873"/>
    <w:rsid w:val="008E0F48"/>
    <w:rsid w:val="008E10CF"/>
    <w:rsid w:val="008E1125"/>
    <w:rsid w:val="008E169B"/>
    <w:rsid w:val="008E19DE"/>
    <w:rsid w:val="008E223A"/>
    <w:rsid w:val="008E35DA"/>
    <w:rsid w:val="008E40F3"/>
    <w:rsid w:val="008E4AFB"/>
    <w:rsid w:val="008E4D3E"/>
    <w:rsid w:val="008E4DF7"/>
    <w:rsid w:val="008E65C5"/>
    <w:rsid w:val="008E6A5B"/>
    <w:rsid w:val="008E770F"/>
    <w:rsid w:val="008E7F3F"/>
    <w:rsid w:val="008F028B"/>
    <w:rsid w:val="008F0474"/>
    <w:rsid w:val="008F1FD9"/>
    <w:rsid w:val="008F25A7"/>
    <w:rsid w:val="008F2764"/>
    <w:rsid w:val="008F442D"/>
    <w:rsid w:val="008F455C"/>
    <w:rsid w:val="008F5CFE"/>
    <w:rsid w:val="008F6428"/>
    <w:rsid w:val="008F7A18"/>
    <w:rsid w:val="009004D8"/>
    <w:rsid w:val="00901E10"/>
    <w:rsid w:val="009036DE"/>
    <w:rsid w:val="00903A78"/>
    <w:rsid w:val="00903E40"/>
    <w:rsid w:val="00905A7B"/>
    <w:rsid w:val="0090687D"/>
    <w:rsid w:val="00907002"/>
    <w:rsid w:val="00910AAD"/>
    <w:rsid w:val="00911E97"/>
    <w:rsid w:val="00914159"/>
    <w:rsid w:val="009144C5"/>
    <w:rsid w:val="0092002D"/>
    <w:rsid w:val="009228EF"/>
    <w:rsid w:val="00924A88"/>
    <w:rsid w:val="00924F4C"/>
    <w:rsid w:val="00925A3B"/>
    <w:rsid w:val="00926133"/>
    <w:rsid w:val="00926310"/>
    <w:rsid w:val="00926984"/>
    <w:rsid w:val="009269B4"/>
    <w:rsid w:val="00926CB9"/>
    <w:rsid w:val="009271A7"/>
    <w:rsid w:val="00927582"/>
    <w:rsid w:val="00927DC2"/>
    <w:rsid w:val="0093051D"/>
    <w:rsid w:val="00930736"/>
    <w:rsid w:val="00931D44"/>
    <w:rsid w:val="00932207"/>
    <w:rsid w:val="00932810"/>
    <w:rsid w:val="00932859"/>
    <w:rsid w:val="00932F87"/>
    <w:rsid w:val="0093393B"/>
    <w:rsid w:val="00933AD2"/>
    <w:rsid w:val="00936985"/>
    <w:rsid w:val="0093714B"/>
    <w:rsid w:val="00941371"/>
    <w:rsid w:val="00941734"/>
    <w:rsid w:val="00941CB4"/>
    <w:rsid w:val="0094281B"/>
    <w:rsid w:val="00942A42"/>
    <w:rsid w:val="00942B91"/>
    <w:rsid w:val="009434A7"/>
    <w:rsid w:val="009441A4"/>
    <w:rsid w:val="00944229"/>
    <w:rsid w:val="009465C5"/>
    <w:rsid w:val="009466ED"/>
    <w:rsid w:val="00946DC8"/>
    <w:rsid w:val="0094729C"/>
    <w:rsid w:val="009522D8"/>
    <w:rsid w:val="00952304"/>
    <w:rsid w:val="00952AC6"/>
    <w:rsid w:val="0095489A"/>
    <w:rsid w:val="00954E8F"/>
    <w:rsid w:val="00955DBE"/>
    <w:rsid w:val="00956205"/>
    <w:rsid w:val="0095659E"/>
    <w:rsid w:val="009568BD"/>
    <w:rsid w:val="00956CD5"/>
    <w:rsid w:val="009608EB"/>
    <w:rsid w:val="009649FF"/>
    <w:rsid w:val="009655A2"/>
    <w:rsid w:val="00966F5C"/>
    <w:rsid w:val="00967635"/>
    <w:rsid w:val="00967D74"/>
    <w:rsid w:val="009720F6"/>
    <w:rsid w:val="00972A0F"/>
    <w:rsid w:val="00973295"/>
    <w:rsid w:val="0097410B"/>
    <w:rsid w:val="00974693"/>
    <w:rsid w:val="00975FEB"/>
    <w:rsid w:val="00976259"/>
    <w:rsid w:val="00977E6F"/>
    <w:rsid w:val="009804D0"/>
    <w:rsid w:val="00985DE2"/>
    <w:rsid w:val="00986B93"/>
    <w:rsid w:val="00987F8D"/>
    <w:rsid w:val="009905D0"/>
    <w:rsid w:val="00990AAA"/>
    <w:rsid w:val="009914FA"/>
    <w:rsid w:val="00992413"/>
    <w:rsid w:val="00995234"/>
    <w:rsid w:val="009954F6"/>
    <w:rsid w:val="00995AEB"/>
    <w:rsid w:val="00995F74"/>
    <w:rsid w:val="00997306"/>
    <w:rsid w:val="009A08F3"/>
    <w:rsid w:val="009A225B"/>
    <w:rsid w:val="009A2614"/>
    <w:rsid w:val="009A26B7"/>
    <w:rsid w:val="009A2A41"/>
    <w:rsid w:val="009A3795"/>
    <w:rsid w:val="009A391C"/>
    <w:rsid w:val="009A434A"/>
    <w:rsid w:val="009A548D"/>
    <w:rsid w:val="009A6102"/>
    <w:rsid w:val="009A63F6"/>
    <w:rsid w:val="009A7242"/>
    <w:rsid w:val="009A7A1D"/>
    <w:rsid w:val="009A7B7B"/>
    <w:rsid w:val="009B025C"/>
    <w:rsid w:val="009B02BF"/>
    <w:rsid w:val="009B0805"/>
    <w:rsid w:val="009B1E72"/>
    <w:rsid w:val="009B298E"/>
    <w:rsid w:val="009B3DA9"/>
    <w:rsid w:val="009B53E3"/>
    <w:rsid w:val="009B5402"/>
    <w:rsid w:val="009B5512"/>
    <w:rsid w:val="009B7346"/>
    <w:rsid w:val="009C0FBD"/>
    <w:rsid w:val="009C18A0"/>
    <w:rsid w:val="009C2A68"/>
    <w:rsid w:val="009C39CA"/>
    <w:rsid w:val="009C3ED2"/>
    <w:rsid w:val="009C4C49"/>
    <w:rsid w:val="009C6D96"/>
    <w:rsid w:val="009D0DAC"/>
    <w:rsid w:val="009D17F8"/>
    <w:rsid w:val="009D255A"/>
    <w:rsid w:val="009D3A13"/>
    <w:rsid w:val="009D4CEF"/>
    <w:rsid w:val="009D72D9"/>
    <w:rsid w:val="009D752E"/>
    <w:rsid w:val="009E19DB"/>
    <w:rsid w:val="009E1A9F"/>
    <w:rsid w:val="009E1C34"/>
    <w:rsid w:val="009E2302"/>
    <w:rsid w:val="009E37C4"/>
    <w:rsid w:val="009E3B36"/>
    <w:rsid w:val="009E4C67"/>
    <w:rsid w:val="009E5FF2"/>
    <w:rsid w:val="009E6989"/>
    <w:rsid w:val="009F01D0"/>
    <w:rsid w:val="009F053B"/>
    <w:rsid w:val="009F0D4B"/>
    <w:rsid w:val="009F188A"/>
    <w:rsid w:val="009F2379"/>
    <w:rsid w:val="009F467A"/>
    <w:rsid w:val="009F4FD5"/>
    <w:rsid w:val="009F5003"/>
    <w:rsid w:val="009F519F"/>
    <w:rsid w:val="009F6C2D"/>
    <w:rsid w:val="009F6CF5"/>
    <w:rsid w:val="009F79AA"/>
    <w:rsid w:val="00A010C9"/>
    <w:rsid w:val="00A0115C"/>
    <w:rsid w:val="00A02170"/>
    <w:rsid w:val="00A026C5"/>
    <w:rsid w:val="00A02AB6"/>
    <w:rsid w:val="00A036D3"/>
    <w:rsid w:val="00A039DA"/>
    <w:rsid w:val="00A047E3"/>
    <w:rsid w:val="00A05D5A"/>
    <w:rsid w:val="00A069F1"/>
    <w:rsid w:val="00A07CE4"/>
    <w:rsid w:val="00A07F89"/>
    <w:rsid w:val="00A11265"/>
    <w:rsid w:val="00A12CC4"/>
    <w:rsid w:val="00A12D76"/>
    <w:rsid w:val="00A149F7"/>
    <w:rsid w:val="00A15959"/>
    <w:rsid w:val="00A16302"/>
    <w:rsid w:val="00A164C8"/>
    <w:rsid w:val="00A1661B"/>
    <w:rsid w:val="00A20450"/>
    <w:rsid w:val="00A2052A"/>
    <w:rsid w:val="00A213C3"/>
    <w:rsid w:val="00A218BE"/>
    <w:rsid w:val="00A21B70"/>
    <w:rsid w:val="00A22BB8"/>
    <w:rsid w:val="00A23687"/>
    <w:rsid w:val="00A23CDE"/>
    <w:rsid w:val="00A2474D"/>
    <w:rsid w:val="00A24986"/>
    <w:rsid w:val="00A329B8"/>
    <w:rsid w:val="00A33117"/>
    <w:rsid w:val="00A33670"/>
    <w:rsid w:val="00A336F5"/>
    <w:rsid w:val="00A33883"/>
    <w:rsid w:val="00A33968"/>
    <w:rsid w:val="00A345A8"/>
    <w:rsid w:val="00A34A2F"/>
    <w:rsid w:val="00A353DE"/>
    <w:rsid w:val="00A3572B"/>
    <w:rsid w:val="00A36D04"/>
    <w:rsid w:val="00A36E6E"/>
    <w:rsid w:val="00A37016"/>
    <w:rsid w:val="00A37C5E"/>
    <w:rsid w:val="00A37D0C"/>
    <w:rsid w:val="00A41086"/>
    <w:rsid w:val="00A416C4"/>
    <w:rsid w:val="00A41975"/>
    <w:rsid w:val="00A41BC8"/>
    <w:rsid w:val="00A41FA1"/>
    <w:rsid w:val="00A434C0"/>
    <w:rsid w:val="00A434C6"/>
    <w:rsid w:val="00A4380E"/>
    <w:rsid w:val="00A44024"/>
    <w:rsid w:val="00A44229"/>
    <w:rsid w:val="00A44340"/>
    <w:rsid w:val="00A44A7C"/>
    <w:rsid w:val="00A45035"/>
    <w:rsid w:val="00A46166"/>
    <w:rsid w:val="00A4792F"/>
    <w:rsid w:val="00A479A1"/>
    <w:rsid w:val="00A502B2"/>
    <w:rsid w:val="00A50605"/>
    <w:rsid w:val="00A5124B"/>
    <w:rsid w:val="00A516E0"/>
    <w:rsid w:val="00A528A0"/>
    <w:rsid w:val="00A52E9B"/>
    <w:rsid w:val="00A530A6"/>
    <w:rsid w:val="00A546A2"/>
    <w:rsid w:val="00A54B33"/>
    <w:rsid w:val="00A54DC9"/>
    <w:rsid w:val="00A55E4D"/>
    <w:rsid w:val="00A6078F"/>
    <w:rsid w:val="00A60EAE"/>
    <w:rsid w:val="00A62DCC"/>
    <w:rsid w:val="00A63AC1"/>
    <w:rsid w:val="00A6403A"/>
    <w:rsid w:val="00A64CF8"/>
    <w:rsid w:val="00A6546E"/>
    <w:rsid w:val="00A657A8"/>
    <w:rsid w:val="00A67C6A"/>
    <w:rsid w:val="00A67FA2"/>
    <w:rsid w:val="00A701FC"/>
    <w:rsid w:val="00A7173F"/>
    <w:rsid w:val="00A71ECE"/>
    <w:rsid w:val="00A726EF"/>
    <w:rsid w:val="00A72759"/>
    <w:rsid w:val="00A73499"/>
    <w:rsid w:val="00A74917"/>
    <w:rsid w:val="00A74F9A"/>
    <w:rsid w:val="00A763C6"/>
    <w:rsid w:val="00A766DA"/>
    <w:rsid w:val="00A8046D"/>
    <w:rsid w:val="00A80E81"/>
    <w:rsid w:val="00A8139B"/>
    <w:rsid w:val="00A81F81"/>
    <w:rsid w:val="00A82297"/>
    <w:rsid w:val="00A82DB2"/>
    <w:rsid w:val="00A82EEA"/>
    <w:rsid w:val="00A83AC6"/>
    <w:rsid w:val="00A83D66"/>
    <w:rsid w:val="00A83F3B"/>
    <w:rsid w:val="00A85D8D"/>
    <w:rsid w:val="00A90245"/>
    <w:rsid w:val="00A902DF"/>
    <w:rsid w:val="00A91511"/>
    <w:rsid w:val="00A91F8A"/>
    <w:rsid w:val="00A923CF"/>
    <w:rsid w:val="00A934EB"/>
    <w:rsid w:val="00A93F17"/>
    <w:rsid w:val="00A9436A"/>
    <w:rsid w:val="00A94956"/>
    <w:rsid w:val="00A95A91"/>
    <w:rsid w:val="00A96565"/>
    <w:rsid w:val="00A9739E"/>
    <w:rsid w:val="00A974B5"/>
    <w:rsid w:val="00A974BA"/>
    <w:rsid w:val="00A97E0C"/>
    <w:rsid w:val="00A97F07"/>
    <w:rsid w:val="00AA0291"/>
    <w:rsid w:val="00AA10DC"/>
    <w:rsid w:val="00AA1138"/>
    <w:rsid w:val="00AA129F"/>
    <w:rsid w:val="00AA2525"/>
    <w:rsid w:val="00AA40A5"/>
    <w:rsid w:val="00AA5124"/>
    <w:rsid w:val="00AA68BC"/>
    <w:rsid w:val="00AA6C48"/>
    <w:rsid w:val="00AA761E"/>
    <w:rsid w:val="00AB13B6"/>
    <w:rsid w:val="00AB2A97"/>
    <w:rsid w:val="00AB43B9"/>
    <w:rsid w:val="00AB4FAC"/>
    <w:rsid w:val="00AB5797"/>
    <w:rsid w:val="00AB5EE6"/>
    <w:rsid w:val="00AB662F"/>
    <w:rsid w:val="00AB76E5"/>
    <w:rsid w:val="00AC095D"/>
    <w:rsid w:val="00AC2023"/>
    <w:rsid w:val="00AC24E1"/>
    <w:rsid w:val="00AC25D8"/>
    <w:rsid w:val="00AC3338"/>
    <w:rsid w:val="00AC3BB0"/>
    <w:rsid w:val="00AC6393"/>
    <w:rsid w:val="00AC6A6A"/>
    <w:rsid w:val="00AC6B95"/>
    <w:rsid w:val="00AC6C32"/>
    <w:rsid w:val="00AC73C2"/>
    <w:rsid w:val="00AD4825"/>
    <w:rsid w:val="00AD49E4"/>
    <w:rsid w:val="00AD54AC"/>
    <w:rsid w:val="00AD5C17"/>
    <w:rsid w:val="00AD5E9C"/>
    <w:rsid w:val="00AD60BE"/>
    <w:rsid w:val="00AD7793"/>
    <w:rsid w:val="00AD7EC5"/>
    <w:rsid w:val="00AE1144"/>
    <w:rsid w:val="00AE15F8"/>
    <w:rsid w:val="00AE2B4D"/>
    <w:rsid w:val="00AE3147"/>
    <w:rsid w:val="00AE3320"/>
    <w:rsid w:val="00AE3A9E"/>
    <w:rsid w:val="00AE4110"/>
    <w:rsid w:val="00AE6706"/>
    <w:rsid w:val="00AE7918"/>
    <w:rsid w:val="00AF003D"/>
    <w:rsid w:val="00AF0912"/>
    <w:rsid w:val="00AF0A9F"/>
    <w:rsid w:val="00AF134B"/>
    <w:rsid w:val="00AF2376"/>
    <w:rsid w:val="00AF2646"/>
    <w:rsid w:val="00AF2DD8"/>
    <w:rsid w:val="00AF40E9"/>
    <w:rsid w:val="00AF670F"/>
    <w:rsid w:val="00AF69E4"/>
    <w:rsid w:val="00B00CC2"/>
    <w:rsid w:val="00B01565"/>
    <w:rsid w:val="00B01643"/>
    <w:rsid w:val="00B02303"/>
    <w:rsid w:val="00B03804"/>
    <w:rsid w:val="00B04512"/>
    <w:rsid w:val="00B0478A"/>
    <w:rsid w:val="00B057A4"/>
    <w:rsid w:val="00B063CA"/>
    <w:rsid w:val="00B06553"/>
    <w:rsid w:val="00B067D3"/>
    <w:rsid w:val="00B06924"/>
    <w:rsid w:val="00B10C73"/>
    <w:rsid w:val="00B12786"/>
    <w:rsid w:val="00B13FC5"/>
    <w:rsid w:val="00B14980"/>
    <w:rsid w:val="00B149B9"/>
    <w:rsid w:val="00B15CF0"/>
    <w:rsid w:val="00B1685B"/>
    <w:rsid w:val="00B2115E"/>
    <w:rsid w:val="00B21940"/>
    <w:rsid w:val="00B22DF5"/>
    <w:rsid w:val="00B2497D"/>
    <w:rsid w:val="00B26BEE"/>
    <w:rsid w:val="00B2723B"/>
    <w:rsid w:val="00B279BE"/>
    <w:rsid w:val="00B3040A"/>
    <w:rsid w:val="00B31248"/>
    <w:rsid w:val="00B32119"/>
    <w:rsid w:val="00B331FA"/>
    <w:rsid w:val="00B33334"/>
    <w:rsid w:val="00B33440"/>
    <w:rsid w:val="00B34274"/>
    <w:rsid w:val="00B35C43"/>
    <w:rsid w:val="00B35D1B"/>
    <w:rsid w:val="00B35D92"/>
    <w:rsid w:val="00B3615D"/>
    <w:rsid w:val="00B365A1"/>
    <w:rsid w:val="00B3672D"/>
    <w:rsid w:val="00B36D69"/>
    <w:rsid w:val="00B3784B"/>
    <w:rsid w:val="00B37E11"/>
    <w:rsid w:val="00B405D7"/>
    <w:rsid w:val="00B42C16"/>
    <w:rsid w:val="00B42EC1"/>
    <w:rsid w:val="00B4512B"/>
    <w:rsid w:val="00B474E6"/>
    <w:rsid w:val="00B50123"/>
    <w:rsid w:val="00B50838"/>
    <w:rsid w:val="00B512A1"/>
    <w:rsid w:val="00B512B6"/>
    <w:rsid w:val="00B51CE7"/>
    <w:rsid w:val="00B52A14"/>
    <w:rsid w:val="00B52C73"/>
    <w:rsid w:val="00B53766"/>
    <w:rsid w:val="00B54F99"/>
    <w:rsid w:val="00B551A8"/>
    <w:rsid w:val="00B554F3"/>
    <w:rsid w:val="00B55699"/>
    <w:rsid w:val="00B558C3"/>
    <w:rsid w:val="00B561ED"/>
    <w:rsid w:val="00B571F0"/>
    <w:rsid w:val="00B57424"/>
    <w:rsid w:val="00B57784"/>
    <w:rsid w:val="00B57AD5"/>
    <w:rsid w:val="00B61223"/>
    <w:rsid w:val="00B621B2"/>
    <w:rsid w:val="00B639B3"/>
    <w:rsid w:val="00B650C3"/>
    <w:rsid w:val="00B654BE"/>
    <w:rsid w:val="00B65505"/>
    <w:rsid w:val="00B66268"/>
    <w:rsid w:val="00B66930"/>
    <w:rsid w:val="00B674A3"/>
    <w:rsid w:val="00B67E5C"/>
    <w:rsid w:val="00B71328"/>
    <w:rsid w:val="00B72437"/>
    <w:rsid w:val="00B75533"/>
    <w:rsid w:val="00B76293"/>
    <w:rsid w:val="00B76685"/>
    <w:rsid w:val="00B771CF"/>
    <w:rsid w:val="00B773CA"/>
    <w:rsid w:val="00B77B75"/>
    <w:rsid w:val="00B77BBA"/>
    <w:rsid w:val="00B77D3E"/>
    <w:rsid w:val="00B8010F"/>
    <w:rsid w:val="00B819DD"/>
    <w:rsid w:val="00B8275E"/>
    <w:rsid w:val="00B82B31"/>
    <w:rsid w:val="00B83DEC"/>
    <w:rsid w:val="00B8575C"/>
    <w:rsid w:val="00B85980"/>
    <w:rsid w:val="00B86607"/>
    <w:rsid w:val="00B8682D"/>
    <w:rsid w:val="00B87294"/>
    <w:rsid w:val="00B877C4"/>
    <w:rsid w:val="00B90220"/>
    <w:rsid w:val="00B930B2"/>
    <w:rsid w:val="00B94F62"/>
    <w:rsid w:val="00B95A2E"/>
    <w:rsid w:val="00B968EA"/>
    <w:rsid w:val="00B969E3"/>
    <w:rsid w:val="00B971BD"/>
    <w:rsid w:val="00BA0069"/>
    <w:rsid w:val="00BA0C69"/>
    <w:rsid w:val="00BA178B"/>
    <w:rsid w:val="00BA288E"/>
    <w:rsid w:val="00BA32C1"/>
    <w:rsid w:val="00BA334D"/>
    <w:rsid w:val="00BA57C9"/>
    <w:rsid w:val="00BA5E65"/>
    <w:rsid w:val="00BA67D4"/>
    <w:rsid w:val="00BA6B2E"/>
    <w:rsid w:val="00BA6DF1"/>
    <w:rsid w:val="00BA719E"/>
    <w:rsid w:val="00BA745E"/>
    <w:rsid w:val="00BB010A"/>
    <w:rsid w:val="00BB026A"/>
    <w:rsid w:val="00BB1D09"/>
    <w:rsid w:val="00BB1DF6"/>
    <w:rsid w:val="00BB3219"/>
    <w:rsid w:val="00BB3D9B"/>
    <w:rsid w:val="00BB4FF1"/>
    <w:rsid w:val="00BB6733"/>
    <w:rsid w:val="00BC0226"/>
    <w:rsid w:val="00BC1326"/>
    <w:rsid w:val="00BC1327"/>
    <w:rsid w:val="00BC17D8"/>
    <w:rsid w:val="00BC1BE5"/>
    <w:rsid w:val="00BC23A8"/>
    <w:rsid w:val="00BC26EA"/>
    <w:rsid w:val="00BC2E16"/>
    <w:rsid w:val="00BC318D"/>
    <w:rsid w:val="00BC4D22"/>
    <w:rsid w:val="00BC5019"/>
    <w:rsid w:val="00BC5EAA"/>
    <w:rsid w:val="00BC607F"/>
    <w:rsid w:val="00BC63E1"/>
    <w:rsid w:val="00BC73DB"/>
    <w:rsid w:val="00BC7DEF"/>
    <w:rsid w:val="00BD0A4D"/>
    <w:rsid w:val="00BD167B"/>
    <w:rsid w:val="00BD226E"/>
    <w:rsid w:val="00BD41A7"/>
    <w:rsid w:val="00BD647E"/>
    <w:rsid w:val="00BD79A4"/>
    <w:rsid w:val="00BD79BC"/>
    <w:rsid w:val="00BE0D25"/>
    <w:rsid w:val="00BE194A"/>
    <w:rsid w:val="00BE206C"/>
    <w:rsid w:val="00BE2152"/>
    <w:rsid w:val="00BE231C"/>
    <w:rsid w:val="00BE3819"/>
    <w:rsid w:val="00BE4433"/>
    <w:rsid w:val="00BE561B"/>
    <w:rsid w:val="00BE7064"/>
    <w:rsid w:val="00BE75C0"/>
    <w:rsid w:val="00BE760A"/>
    <w:rsid w:val="00BE7845"/>
    <w:rsid w:val="00BF17A7"/>
    <w:rsid w:val="00BF18B1"/>
    <w:rsid w:val="00BF1A0E"/>
    <w:rsid w:val="00BF1CB3"/>
    <w:rsid w:val="00BF2076"/>
    <w:rsid w:val="00BF28F9"/>
    <w:rsid w:val="00BF364A"/>
    <w:rsid w:val="00BF3B73"/>
    <w:rsid w:val="00BF3D30"/>
    <w:rsid w:val="00BF426D"/>
    <w:rsid w:val="00BF5355"/>
    <w:rsid w:val="00BF5A69"/>
    <w:rsid w:val="00BF5BA0"/>
    <w:rsid w:val="00C01B6A"/>
    <w:rsid w:val="00C02386"/>
    <w:rsid w:val="00C03698"/>
    <w:rsid w:val="00C03F6B"/>
    <w:rsid w:val="00C05013"/>
    <w:rsid w:val="00C0520D"/>
    <w:rsid w:val="00C058DE"/>
    <w:rsid w:val="00C06721"/>
    <w:rsid w:val="00C1014F"/>
    <w:rsid w:val="00C10889"/>
    <w:rsid w:val="00C10BC4"/>
    <w:rsid w:val="00C10C91"/>
    <w:rsid w:val="00C118EB"/>
    <w:rsid w:val="00C11C7B"/>
    <w:rsid w:val="00C12047"/>
    <w:rsid w:val="00C12E65"/>
    <w:rsid w:val="00C1637C"/>
    <w:rsid w:val="00C16781"/>
    <w:rsid w:val="00C16AC4"/>
    <w:rsid w:val="00C17399"/>
    <w:rsid w:val="00C17D7C"/>
    <w:rsid w:val="00C20205"/>
    <w:rsid w:val="00C20C1D"/>
    <w:rsid w:val="00C21839"/>
    <w:rsid w:val="00C21CA9"/>
    <w:rsid w:val="00C21DC9"/>
    <w:rsid w:val="00C21E13"/>
    <w:rsid w:val="00C221FF"/>
    <w:rsid w:val="00C22405"/>
    <w:rsid w:val="00C233CF"/>
    <w:rsid w:val="00C237AE"/>
    <w:rsid w:val="00C25B77"/>
    <w:rsid w:val="00C274D8"/>
    <w:rsid w:val="00C27C5A"/>
    <w:rsid w:val="00C27E25"/>
    <w:rsid w:val="00C30D04"/>
    <w:rsid w:val="00C31CEA"/>
    <w:rsid w:val="00C323EE"/>
    <w:rsid w:val="00C333E1"/>
    <w:rsid w:val="00C33644"/>
    <w:rsid w:val="00C3398B"/>
    <w:rsid w:val="00C339DF"/>
    <w:rsid w:val="00C3498E"/>
    <w:rsid w:val="00C355F7"/>
    <w:rsid w:val="00C35DAA"/>
    <w:rsid w:val="00C35ECD"/>
    <w:rsid w:val="00C36519"/>
    <w:rsid w:val="00C36532"/>
    <w:rsid w:val="00C36691"/>
    <w:rsid w:val="00C3696F"/>
    <w:rsid w:val="00C40897"/>
    <w:rsid w:val="00C418FA"/>
    <w:rsid w:val="00C419AC"/>
    <w:rsid w:val="00C41D51"/>
    <w:rsid w:val="00C43EF6"/>
    <w:rsid w:val="00C4410A"/>
    <w:rsid w:val="00C44E08"/>
    <w:rsid w:val="00C456C7"/>
    <w:rsid w:val="00C45E0E"/>
    <w:rsid w:val="00C46684"/>
    <w:rsid w:val="00C46AFF"/>
    <w:rsid w:val="00C47E4C"/>
    <w:rsid w:val="00C50CFF"/>
    <w:rsid w:val="00C51285"/>
    <w:rsid w:val="00C51B4A"/>
    <w:rsid w:val="00C51BFB"/>
    <w:rsid w:val="00C529ED"/>
    <w:rsid w:val="00C537B1"/>
    <w:rsid w:val="00C53C40"/>
    <w:rsid w:val="00C53EF5"/>
    <w:rsid w:val="00C55E15"/>
    <w:rsid w:val="00C57E36"/>
    <w:rsid w:val="00C60EE8"/>
    <w:rsid w:val="00C613F4"/>
    <w:rsid w:val="00C631F9"/>
    <w:rsid w:val="00C6351E"/>
    <w:rsid w:val="00C63B33"/>
    <w:rsid w:val="00C66537"/>
    <w:rsid w:val="00C667A9"/>
    <w:rsid w:val="00C66D8A"/>
    <w:rsid w:val="00C66E8C"/>
    <w:rsid w:val="00C671AD"/>
    <w:rsid w:val="00C67CD4"/>
    <w:rsid w:val="00C70E8B"/>
    <w:rsid w:val="00C70EE6"/>
    <w:rsid w:val="00C723C1"/>
    <w:rsid w:val="00C72633"/>
    <w:rsid w:val="00C72773"/>
    <w:rsid w:val="00C73DED"/>
    <w:rsid w:val="00C73E88"/>
    <w:rsid w:val="00C74AEB"/>
    <w:rsid w:val="00C7511B"/>
    <w:rsid w:val="00C75A36"/>
    <w:rsid w:val="00C75EDB"/>
    <w:rsid w:val="00C75F97"/>
    <w:rsid w:val="00C760E1"/>
    <w:rsid w:val="00C761F3"/>
    <w:rsid w:val="00C7649F"/>
    <w:rsid w:val="00C76CAF"/>
    <w:rsid w:val="00C77526"/>
    <w:rsid w:val="00C776CA"/>
    <w:rsid w:val="00C77B62"/>
    <w:rsid w:val="00C80064"/>
    <w:rsid w:val="00C80F8F"/>
    <w:rsid w:val="00C8131C"/>
    <w:rsid w:val="00C81A6D"/>
    <w:rsid w:val="00C82F7E"/>
    <w:rsid w:val="00C84518"/>
    <w:rsid w:val="00C84C82"/>
    <w:rsid w:val="00C8582B"/>
    <w:rsid w:val="00C8622E"/>
    <w:rsid w:val="00C86914"/>
    <w:rsid w:val="00C86C3C"/>
    <w:rsid w:val="00C87B1F"/>
    <w:rsid w:val="00C90DCE"/>
    <w:rsid w:val="00C90E73"/>
    <w:rsid w:val="00C91A2F"/>
    <w:rsid w:val="00C92811"/>
    <w:rsid w:val="00C942B8"/>
    <w:rsid w:val="00C9473E"/>
    <w:rsid w:val="00C952DF"/>
    <w:rsid w:val="00C9532D"/>
    <w:rsid w:val="00C95F51"/>
    <w:rsid w:val="00C96107"/>
    <w:rsid w:val="00C9623E"/>
    <w:rsid w:val="00C97F01"/>
    <w:rsid w:val="00CA01EA"/>
    <w:rsid w:val="00CA063C"/>
    <w:rsid w:val="00CA118E"/>
    <w:rsid w:val="00CA127E"/>
    <w:rsid w:val="00CA28DC"/>
    <w:rsid w:val="00CA2F6A"/>
    <w:rsid w:val="00CA34B5"/>
    <w:rsid w:val="00CA3DEB"/>
    <w:rsid w:val="00CA522A"/>
    <w:rsid w:val="00CA573D"/>
    <w:rsid w:val="00CA5A08"/>
    <w:rsid w:val="00CA68E0"/>
    <w:rsid w:val="00CA6A30"/>
    <w:rsid w:val="00CA77B2"/>
    <w:rsid w:val="00CA7984"/>
    <w:rsid w:val="00CA7C7E"/>
    <w:rsid w:val="00CA7FE3"/>
    <w:rsid w:val="00CB0DFB"/>
    <w:rsid w:val="00CB3619"/>
    <w:rsid w:val="00CB3C2F"/>
    <w:rsid w:val="00CB3D34"/>
    <w:rsid w:val="00CB3D7D"/>
    <w:rsid w:val="00CB3FA2"/>
    <w:rsid w:val="00CB4517"/>
    <w:rsid w:val="00CB5304"/>
    <w:rsid w:val="00CB5392"/>
    <w:rsid w:val="00CB5443"/>
    <w:rsid w:val="00CB766E"/>
    <w:rsid w:val="00CB76DD"/>
    <w:rsid w:val="00CC4748"/>
    <w:rsid w:val="00CC61FB"/>
    <w:rsid w:val="00CC7859"/>
    <w:rsid w:val="00CD038A"/>
    <w:rsid w:val="00CD0906"/>
    <w:rsid w:val="00CD34CA"/>
    <w:rsid w:val="00CD34E0"/>
    <w:rsid w:val="00CD53B0"/>
    <w:rsid w:val="00CD5738"/>
    <w:rsid w:val="00CD5851"/>
    <w:rsid w:val="00CD6706"/>
    <w:rsid w:val="00CD795E"/>
    <w:rsid w:val="00CD79DC"/>
    <w:rsid w:val="00CE0A7A"/>
    <w:rsid w:val="00CE1FAA"/>
    <w:rsid w:val="00CE5B03"/>
    <w:rsid w:val="00CE5C09"/>
    <w:rsid w:val="00CE6DC9"/>
    <w:rsid w:val="00CF0379"/>
    <w:rsid w:val="00CF1232"/>
    <w:rsid w:val="00CF196F"/>
    <w:rsid w:val="00CF21E2"/>
    <w:rsid w:val="00CF222B"/>
    <w:rsid w:val="00CF27AA"/>
    <w:rsid w:val="00CF2A72"/>
    <w:rsid w:val="00CF30E7"/>
    <w:rsid w:val="00CF402C"/>
    <w:rsid w:val="00CF625F"/>
    <w:rsid w:val="00CF7F3D"/>
    <w:rsid w:val="00D00D69"/>
    <w:rsid w:val="00D00DE9"/>
    <w:rsid w:val="00D01420"/>
    <w:rsid w:val="00D01ECB"/>
    <w:rsid w:val="00D02080"/>
    <w:rsid w:val="00D04231"/>
    <w:rsid w:val="00D04438"/>
    <w:rsid w:val="00D049E0"/>
    <w:rsid w:val="00D04CF6"/>
    <w:rsid w:val="00D05A78"/>
    <w:rsid w:val="00D07EC3"/>
    <w:rsid w:val="00D104AB"/>
    <w:rsid w:val="00D10D1A"/>
    <w:rsid w:val="00D11DB6"/>
    <w:rsid w:val="00D11FE1"/>
    <w:rsid w:val="00D12277"/>
    <w:rsid w:val="00D12AFF"/>
    <w:rsid w:val="00D13A22"/>
    <w:rsid w:val="00D14F52"/>
    <w:rsid w:val="00D155E9"/>
    <w:rsid w:val="00D1640C"/>
    <w:rsid w:val="00D17ADD"/>
    <w:rsid w:val="00D22E8C"/>
    <w:rsid w:val="00D23C2D"/>
    <w:rsid w:val="00D23E46"/>
    <w:rsid w:val="00D2525F"/>
    <w:rsid w:val="00D25368"/>
    <w:rsid w:val="00D257B4"/>
    <w:rsid w:val="00D25E98"/>
    <w:rsid w:val="00D2651D"/>
    <w:rsid w:val="00D27FCE"/>
    <w:rsid w:val="00D3044D"/>
    <w:rsid w:val="00D3077D"/>
    <w:rsid w:val="00D30AFD"/>
    <w:rsid w:val="00D31C5A"/>
    <w:rsid w:val="00D32731"/>
    <w:rsid w:val="00D32D36"/>
    <w:rsid w:val="00D333E5"/>
    <w:rsid w:val="00D3392E"/>
    <w:rsid w:val="00D33C43"/>
    <w:rsid w:val="00D36877"/>
    <w:rsid w:val="00D373C3"/>
    <w:rsid w:val="00D3761B"/>
    <w:rsid w:val="00D379E2"/>
    <w:rsid w:val="00D37F64"/>
    <w:rsid w:val="00D401FD"/>
    <w:rsid w:val="00D40653"/>
    <w:rsid w:val="00D4246B"/>
    <w:rsid w:val="00D42F21"/>
    <w:rsid w:val="00D43B78"/>
    <w:rsid w:val="00D449AD"/>
    <w:rsid w:val="00D44EBF"/>
    <w:rsid w:val="00D455FA"/>
    <w:rsid w:val="00D45994"/>
    <w:rsid w:val="00D45F94"/>
    <w:rsid w:val="00D467B4"/>
    <w:rsid w:val="00D477E6"/>
    <w:rsid w:val="00D47F19"/>
    <w:rsid w:val="00D51BF7"/>
    <w:rsid w:val="00D528D4"/>
    <w:rsid w:val="00D53D41"/>
    <w:rsid w:val="00D55441"/>
    <w:rsid w:val="00D56ABA"/>
    <w:rsid w:val="00D56FB0"/>
    <w:rsid w:val="00D57073"/>
    <w:rsid w:val="00D57C9B"/>
    <w:rsid w:val="00D601EF"/>
    <w:rsid w:val="00D606DD"/>
    <w:rsid w:val="00D6110B"/>
    <w:rsid w:val="00D61DE7"/>
    <w:rsid w:val="00D6256D"/>
    <w:rsid w:val="00D630D2"/>
    <w:rsid w:val="00D636E7"/>
    <w:rsid w:val="00D6386B"/>
    <w:rsid w:val="00D63D4D"/>
    <w:rsid w:val="00D64396"/>
    <w:rsid w:val="00D64E7F"/>
    <w:rsid w:val="00D65923"/>
    <w:rsid w:val="00D65B61"/>
    <w:rsid w:val="00D65C12"/>
    <w:rsid w:val="00D66388"/>
    <w:rsid w:val="00D666EF"/>
    <w:rsid w:val="00D66F21"/>
    <w:rsid w:val="00D677B0"/>
    <w:rsid w:val="00D67F92"/>
    <w:rsid w:val="00D7040D"/>
    <w:rsid w:val="00D707B5"/>
    <w:rsid w:val="00D707BA"/>
    <w:rsid w:val="00D70BB5"/>
    <w:rsid w:val="00D71410"/>
    <w:rsid w:val="00D718B6"/>
    <w:rsid w:val="00D72CE2"/>
    <w:rsid w:val="00D72DE3"/>
    <w:rsid w:val="00D7317A"/>
    <w:rsid w:val="00D73967"/>
    <w:rsid w:val="00D741A3"/>
    <w:rsid w:val="00D74450"/>
    <w:rsid w:val="00D74EB6"/>
    <w:rsid w:val="00D7531B"/>
    <w:rsid w:val="00D76BC6"/>
    <w:rsid w:val="00D772CD"/>
    <w:rsid w:val="00D77A7A"/>
    <w:rsid w:val="00D77B03"/>
    <w:rsid w:val="00D77EF4"/>
    <w:rsid w:val="00D80B19"/>
    <w:rsid w:val="00D80F1C"/>
    <w:rsid w:val="00D8272A"/>
    <w:rsid w:val="00D828E7"/>
    <w:rsid w:val="00D829FA"/>
    <w:rsid w:val="00D83205"/>
    <w:rsid w:val="00D83493"/>
    <w:rsid w:val="00D83887"/>
    <w:rsid w:val="00D84635"/>
    <w:rsid w:val="00D84B5B"/>
    <w:rsid w:val="00D84F63"/>
    <w:rsid w:val="00D850C4"/>
    <w:rsid w:val="00D85782"/>
    <w:rsid w:val="00D85B8C"/>
    <w:rsid w:val="00D86032"/>
    <w:rsid w:val="00D90B56"/>
    <w:rsid w:val="00D91467"/>
    <w:rsid w:val="00D9253A"/>
    <w:rsid w:val="00D92BB3"/>
    <w:rsid w:val="00D930EC"/>
    <w:rsid w:val="00D94734"/>
    <w:rsid w:val="00D968C1"/>
    <w:rsid w:val="00D978C2"/>
    <w:rsid w:val="00DA1AD7"/>
    <w:rsid w:val="00DA1C69"/>
    <w:rsid w:val="00DA1D36"/>
    <w:rsid w:val="00DA1EE4"/>
    <w:rsid w:val="00DA2488"/>
    <w:rsid w:val="00DA37C2"/>
    <w:rsid w:val="00DA4018"/>
    <w:rsid w:val="00DA4DC4"/>
    <w:rsid w:val="00DA71B7"/>
    <w:rsid w:val="00DB112B"/>
    <w:rsid w:val="00DB120B"/>
    <w:rsid w:val="00DB1337"/>
    <w:rsid w:val="00DB13CF"/>
    <w:rsid w:val="00DB1907"/>
    <w:rsid w:val="00DB197F"/>
    <w:rsid w:val="00DB1E1B"/>
    <w:rsid w:val="00DB282E"/>
    <w:rsid w:val="00DB2946"/>
    <w:rsid w:val="00DB298F"/>
    <w:rsid w:val="00DB4E41"/>
    <w:rsid w:val="00DB6F65"/>
    <w:rsid w:val="00DC01BC"/>
    <w:rsid w:val="00DC1660"/>
    <w:rsid w:val="00DC1D0A"/>
    <w:rsid w:val="00DC20E1"/>
    <w:rsid w:val="00DC288A"/>
    <w:rsid w:val="00DC2A8A"/>
    <w:rsid w:val="00DC3333"/>
    <w:rsid w:val="00DC3941"/>
    <w:rsid w:val="00DC3A73"/>
    <w:rsid w:val="00DC4A1E"/>
    <w:rsid w:val="00DC4DB2"/>
    <w:rsid w:val="00DC4F0F"/>
    <w:rsid w:val="00DC4FCA"/>
    <w:rsid w:val="00DC7E16"/>
    <w:rsid w:val="00DD0547"/>
    <w:rsid w:val="00DD15B9"/>
    <w:rsid w:val="00DD1F58"/>
    <w:rsid w:val="00DD2C73"/>
    <w:rsid w:val="00DD4691"/>
    <w:rsid w:val="00DD487F"/>
    <w:rsid w:val="00DD5E50"/>
    <w:rsid w:val="00DD6A45"/>
    <w:rsid w:val="00DD6C84"/>
    <w:rsid w:val="00DD7457"/>
    <w:rsid w:val="00DD7C72"/>
    <w:rsid w:val="00DE2553"/>
    <w:rsid w:val="00DE3261"/>
    <w:rsid w:val="00DE4619"/>
    <w:rsid w:val="00DE5365"/>
    <w:rsid w:val="00DE5AC3"/>
    <w:rsid w:val="00DE604C"/>
    <w:rsid w:val="00DE61EC"/>
    <w:rsid w:val="00DF08B1"/>
    <w:rsid w:val="00DF28F3"/>
    <w:rsid w:val="00DF2A02"/>
    <w:rsid w:val="00DF2B4E"/>
    <w:rsid w:val="00DF534C"/>
    <w:rsid w:val="00DF55B1"/>
    <w:rsid w:val="00DF5DFE"/>
    <w:rsid w:val="00DF63ED"/>
    <w:rsid w:val="00DF6665"/>
    <w:rsid w:val="00DF66E9"/>
    <w:rsid w:val="00E005B3"/>
    <w:rsid w:val="00E00CF4"/>
    <w:rsid w:val="00E013F8"/>
    <w:rsid w:val="00E0268E"/>
    <w:rsid w:val="00E02BF2"/>
    <w:rsid w:val="00E02F22"/>
    <w:rsid w:val="00E03996"/>
    <w:rsid w:val="00E03A1C"/>
    <w:rsid w:val="00E043B7"/>
    <w:rsid w:val="00E106C1"/>
    <w:rsid w:val="00E11D91"/>
    <w:rsid w:val="00E14795"/>
    <w:rsid w:val="00E14835"/>
    <w:rsid w:val="00E14CF7"/>
    <w:rsid w:val="00E14D50"/>
    <w:rsid w:val="00E14DDD"/>
    <w:rsid w:val="00E14FFE"/>
    <w:rsid w:val="00E15D8B"/>
    <w:rsid w:val="00E15E26"/>
    <w:rsid w:val="00E1667B"/>
    <w:rsid w:val="00E16803"/>
    <w:rsid w:val="00E16AD5"/>
    <w:rsid w:val="00E16F0D"/>
    <w:rsid w:val="00E17C02"/>
    <w:rsid w:val="00E2097E"/>
    <w:rsid w:val="00E215E1"/>
    <w:rsid w:val="00E21A4C"/>
    <w:rsid w:val="00E2244D"/>
    <w:rsid w:val="00E234C9"/>
    <w:rsid w:val="00E237D3"/>
    <w:rsid w:val="00E237F8"/>
    <w:rsid w:val="00E23890"/>
    <w:rsid w:val="00E251A5"/>
    <w:rsid w:val="00E257C0"/>
    <w:rsid w:val="00E258B1"/>
    <w:rsid w:val="00E26A1E"/>
    <w:rsid w:val="00E27B4F"/>
    <w:rsid w:val="00E30A98"/>
    <w:rsid w:val="00E30DE1"/>
    <w:rsid w:val="00E31D47"/>
    <w:rsid w:val="00E31F5D"/>
    <w:rsid w:val="00E3215D"/>
    <w:rsid w:val="00E322B6"/>
    <w:rsid w:val="00E3375A"/>
    <w:rsid w:val="00E34045"/>
    <w:rsid w:val="00E36002"/>
    <w:rsid w:val="00E36156"/>
    <w:rsid w:val="00E36961"/>
    <w:rsid w:val="00E37345"/>
    <w:rsid w:val="00E40C93"/>
    <w:rsid w:val="00E41714"/>
    <w:rsid w:val="00E44228"/>
    <w:rsid w:val="00E44ABF"/>
    <w:rsid w:val="00E45C6A"/>
    <w:rsid w:val="00E4687A"/>
    <w:rsid w:val="00E4719D"/>
    <w:rsid w:val="00E5438F"/>
    <w:rsid w:val="00E5559A"/>
    <w:rsid w:val="00E56198"/>
    <w:rsid w:val="00E56621"/>
    <w:rsid w:val="00E56ACE"/>
    <w:rsid w:val="00E57499"/>
    <w:rsid w:val="00E60C94"/>
    <w:rsid w:val="00E611B0"/>
    <w:rsid w:val="00E62CCC"/>
    <w:rsid w:val="00E6339E"/>
    <w:rsid w:val="00E63C2A"/>
    <w:rsid w:val="00E6546A"/>
    <w:rsid w:val="00E65A62"/>
    <w:rsid w:val="00E65C62"/>
    <w:rsid w:val="00E70EA2"/>
    <w:rsid w:val="00E713F5"/>
    <w:rsid w:val="00E71666"/>
    <w:rsid w:val="00E71AB1"/>
    <w:rsid w:val="00E71E33"/>
    <w:rsid w:val="00E72509"/>
    <w:rsid w:val="00E72A41"/>
    <w:rsid w:val="00E72B6C"/>
    <w:rsid w:val="00E7446A"/>
    <w:rsid w:val="00E7536C"/>
    <w:rsid w:val="00E754AF"/>
    <w:rsid w:val="00E754E4"/>
    <w:rsid w:val="00E756EA"/>
    <w:rsid w:val="00E75E3F"/>
    <w:rsid w:val="00E7691A"/>
    <w:rsid w:val="00E77550"/>
    <w:rsid w:val="00E809D3"/>
    <w:rsid w:val="00E81C2E"/>
    <w:rsid w:val="00E84F41"/>
    <w:rsid w:val="00E86EAC"/>
    <w:rsid w:val="00E86FE2"/>
    <w:rsid w:val="00E87111"/>
    <w:rsid w:val="00E87514"/>
    <w:rsid w:val="00E879E7"/>
    <w:rsid w:val="00E90951"/>
    <w:rsid w:val="00E9142D"/>
    <w:rsid w:val="00E915F9"/>
    <w:rsid w:val="00E917F9"/>
    <w:rsid w:val="00E91A4B"/>
    <w:rsid w:val="00E91D5C"/>
    <w:rsid w:val="00E91ED8"/>
    <w:rsid w:val="00E92E6E"/>
    <w:rsid w:val="00E936ED"/>
    <w:rsid w:val="00E94DD5"/>
    <w:rsid w:val="00E963E3"/>
    <w:rsid w:val="00E967D5"/>
    <w:rsid w:val="00EA174B"/>
    <w:rsid w:val="00EA3065"/>
    <w:rsid w:val="00EA32F1"/>
    <w:rsid w:val="00EA3BFB"/>
    <w:rsid w:val="00EA4328"/>
    <w:rsid w:val="00EA45DE"/>
    <w:rsid w:val="00EA4810"/>
    <w:rsid w:val="00EA499E"/>
    <w:rsid w:val="00EA5B0B"/>
    <w:rsid w:val="00EB0737"/>
    <w:rsid w:val="00EB1FFE"/>
    <w:rsid w:val="00EB362F"/>
    <w:rsid w:val="00EB3A78"/>
    <w:rsid w:val="00EB3B85"/>
    <w:rsid w:val="00EB659E"/>
    <w:rsid w:val="00EB6D7F"/>
    <w:rsid w:val="00EB7851"/>
    <w:rsid w:val="00EC1875"/>
    <w:rsid w:val="00EC1936"/>
    <w:rsid w:val="00EC1D6C"/>
    <w:rsid w:val="00EC2B35"/>
    <w:rsid w:val="00EC4208"/>
    <w:rsid w:val="00EC45CF"/>
    <w:rsid w:val="00EC546C"/>
    <w:rsid w:val="00EC57FE"/>
    <w:rsid w:val="00EC5BC2"/>
    <w:rsid w:val="00EC7D46"/>
    <w:rsid w:val="00EC7F7A"/>
    <w:rsid w:val="00ED06E3"/>
    <w:rsid w:val="00ED0A14"/>
    <w:rsid w:val="00ED1E7B"/>
    <w:rsid w:val="00ED451B"/>
    <w:rsid w:val="00ED6D1D"/>
    <w:rsid w:val="00ED7AE4"/>
    <w:rsid w:val="00ED7C18"/>
    <w:rsid w:val="00EE00AC"/>
    <w:rsid w:val="00EE0DAE"/>
    <w:rsid w:val="00EE1CD7"/>
    <w:rsid w:val="00EE3CE7"/>
    <w:rsid w:val="00EE3E32"/>
    <w:rsid w:val="00EE49F2"/>
    <w:rsid w:val="00EE4E62"/>
    <w:rsid w:val="00EE6319"/>
    <w:rsid w:val="00EE6B85"/>
    <w:rsid w:val="00EE7A5C"/>
    <w:rsid w:val="00EE7D7D"/>
    <w:rsid w:val="00EF0939"/>
    <w:rsid w:val="00EF10F0"/>
    <w:rsid w:val="00EF246C"/>
    <w:rsid w:val="00EF3981"/>
    <w:rsid w:val="00EF44E1"/>
    <w:rsid w:val="00EF4B2E"/>
    <w:rsid w:val="00EF55C0"/>
    <w:rsid w:val="00EF76A1"/>
    <w:rsid w:val="00F00367"/>
    <w:rsid w:val="00F008B3"/>
    <w:rsid w:val="00F013BD"/>
    <w:rsid w:val="00F0171D"/>
    <w:rsid w:val="00F0258A"/>
    <w:rsid w:val="00F02A3F"/>
    <w:rsid w:val="00F030AA"/>
    <w:rsid w:val="00F03CBC"/>
    <w:rsid w:val="00F03D49"/>
    <w:rsid w:val="00F03D57"/>
    <w:rsid w:val="00F04BA6"/>
    <w:rsid w:val="00F04BAB"/>
    <w:rsid w:val="00F056AB"/>
    <w:rsid w:val="00F05826"/>
    <w:rsid w:val="00F06F55"/>
    <w:rsid w:val="00F102A6"/>
    <w:rsid w:val="00F109B5"/>
    <w:rsid w:val="00F10EBC"/>
    <w:rsid w:val="00F120C0"/>
    <w:rsid w:val="00F129F9"/>
    <w:rsid w:val="00F13A93"/>
    <w:rsid w:val="00F14051"/>
    <w:rsid w:val="00F154AC"/>
    <w:rsid w:val="00F16FB8"/>
    <w:rsid w:val="00F172E5"/>
    <w:rsid w:val="00F22161"/>
    <w:rsid w:val="00F22B5F"/>
    <w:rsid w:val="00F22D8E"/>
    <w:rsid w:val="00F23BD3"/>
    <w:rsid w:val="00F245B5"/>
    <w:rsid w:val="00F24610"/>
    <w:rsid w:val="00F25AE4"/>
    <w:rsid w:val="00F306C7"/>
    <w:rsid w:val="00F3093C"/>
    <w:rsid w:val="00F31D46"/>
    <w:rsid w:val="00F32BC4"/>
    <w:rsid w:val="00F335C7"/>
    <w:rsid w:val="00F34981"/>
    <w:rsid w:val="00F349FE"/>
    <w:rsid w:val="00F36044"/>
    <w:rsid w:val="00F36559"/>
    <w:rsid w:val="00F37807"/>
    <w:rsid w:val="00F4256A"/>
    <w:rsid w:val="00F42609"/>
    <w:rsid w:val="00F4343D"/>
    <w:rsid w:val="00F44901"/>
    <w:rsid w:val="00F44F52"/>
    <w:rsid w:val="00F451E1"/>
    <w:rsid w:val="00F4521D"/>
    <w:rsid w:val="00F46554"/>
    <w:rsid w:val="00F477A7"/>
    <w:rsid w:val="00F4798C"/>
    <w:rsid w:val="00F47CE3"/>
    <w:rsid w:val="00F52087"/>
    <w:rsid w:val="00F52475"/>
    <w:rsid w:val="00F524BD"/>
    <w:rsid w:val="00F5274A"/>
    <w:rsid w:val="00F53BDF"/>
    <w:rsid w:val="00F54586"/>
    <w:rsid w:val="00F555A7"/>
    <w:rsid w:val="00F55ABA"/>
    <w:rsid w:val="00F562C3"/>
    <w:rsid w:val="00F60146"/>
    <w:rsid w:val="00F60F3C"/>
    <w:rsid w:val="00F62E1E"/>
    <w:rsid w:val="00F645A8"/>
    <w:rsid w:val="00F6478F"/>
    <w:rsid w:val="00F64EA6"/>
    <w:rsid w:val="00F65B3F"/>
    <w:rsid w:val="00F67058"/>
    <w:rsid w:val="00F671DE"/>
    <w:rsid w:val="00F7037C"/>
    <w:rsid w:val="00F7088B"/>
    <w:rsid w:val="00F7112B"/>
    <w:rsid w:val="00F715D6"/>
    <w:rsid w:val="00F7187D"/>
    <w:rsid w:val="00F71F1F"/>
    <w:rsid w:val="00F73E65"/>
    <w:rsid w:val="00F74595"/>
    <w:rsid w:val="00F76DCF"/>
    <w:rsid w:val="00F80685"/>
    <w:rsid w:val="00F81E1E"/>
    <w:rsid w:val="00F82203"/>
    <w:rsid w:val="00F82311"/>
    <w:rsid w:val="00F82A86"/>
    <w:rsid w:val="00F83589"/>
    <w:rsid w:val="00F83B75"/>
    <w:rsid w:val="00F84A86"/>
    <w:rsid w:val="00F8506C"/>
    <w:rsid w:val="00F87E46"/>
    <w:rsid w:val="00F87E77"/>
    <w:rsid w:val="00F902E9"/>
    <w:rsid w:val="00F9037D"/>
    <w:rsid w:val="00F90A7F"/>
    <w:rsid w:val="00F90DB9"/>
    <w:rsid w:val="00F91381"/>
    <w:rsid w:val="00F932A7"/>
    <w:rsid w:val="00F935A4"/>
    <w:rsid w:val="00F93CB0"/>
    <w:rsid w:val="00F9468B"/>
    <w:rsid w:val="00F948A7"/>
    <w:rsid w:val="00F94D09"/>
    <w:rsid w:val="00F95103"/>
    <w:rsid w:val="00F95B1D"/>
    <w:rsid w:val="00F968F1"/>
    <w:rsid w:val="00F97A06"/>
    <w:rsid w:val="00FA06A6"/>
    <w:rsid w:val="00FA0B75"/>
    <w:rsid w:val="00FA0D62"/>
    <w:rsid w:val="00FA1079"/>
    <w:rsid w:val="00FA15F9"/>
    <w:rsid w:val="00FA28C2"/>
    <w:rsid w:val="00FA2C24"/>
    <w:rsid w:val="00FA3736"/>
    <w:rsid w:val="00FA4BE2"/>
    <w:rsid w:val="00FA5F33"/>
    <w:rsid w:val="00FA65D8"/>
    <w:rsid w:val="00FA6B6F"/>
    <w:rsid w:val="00FA752E"/>
    <w:rsid w:val="00FA7814"/>
    <w:rsid w:val="00FA7825"/>
    <w:rsid w:val="00FB0A1D"/>
    <w:rsid w:val="00FB126D"/>
    <w:rsid w:val="00FB1B0F"/>
    <w:rsid w:val="00FB41B3"/>
    <w:rsid w:val="00FB44FB"/>
    <w:rsid w:val="00FB497D"/>
    <w:rsid w:val="00FB4D9E"/>
    <w:rsid w:val="00FB596E"/>
    <w:rsid w:val="00FB61C4"/>
    <w:rsid w:val="00FB72D1"/>
    <w:rsid w:val="00FB72E8"/>
    <w:rsid w:val="00FC1612"/>
    <w:rsid w:val="00FC2910"/>
    <w:rsid w:val="00FC4358"/>
    <w:rsid w:val="00FC52E2"/>
    <w:rsid w:val="00FC5855"/>
    <w:rsid w:val="00FD04C6"/>
    <w:rsid w:val="00FD0619"/>
    <w:rsid w:val="00FD0C1D"/>
    <w:rsid w:val="00FD0F8B"/>
    <w:rsid w:val="00FD1373"/>
    <w:rsid w:val="00FD144A"/>
    <w:rsid w:val="00FD1F04"/>
    <w:rsid w:val="00FD3C43"/>
    <w:rsid w:val="00FD4099"/>
    <w:rsid w:val="00FD431F"/>
    <w:rsid w:val="00FD67F5"/>
    <w:rsid w:val="00FD695A"/>
    <w:rsid w:val="00FD6BBC"/>
    <w:rsid w:val="00FD7794"/>
    <w:rsid w:val="00FD7A29"/>
    <w:rsid w:val="00FD7BD2"/>
    <w:rsid w:val="00FE0E61"/>
    <w:rsid w:val="00FE1369"/>
    <w:rsid w:val="00FE1F02"/>
    <w:rsid w:val="00FE2CAD"/>
    <w:rsid w:val="00FE2D04"/>
    <w:rsid w:val="00FE2D1B"/>
    <w:rsid w:val="00FE4B05"/>
    <w:rsid w:val="00FE4B95"/>
    <w:rsid w:val="00FE4F3F"/>
    <w:rsid w:val="00FE52CE"/>
    <w:rsid w:val="00FE54F0"/>
    <w:rsid w:val="00FE5CBC"/>
    <w:rsid w:val="00FE62E5"/>
    <w:rsid w:val="00FE6833"/>
    <w:rsid w:val="00FE6A37"/>
    <w:rsid w:val="00FE6B04"/>
    <w:rsid w:val="00FE6F3E"/>
    <w:rsid w:val="00FE7E22"/>
    <w:rsid w:val="00FF06C3"/>
    <w:rsid w:val="00FF096A"/>
    <w:rsid w:val="00FF1088"/>
    <w:rsid w:val="00FF1C44"/>
    <w:rsid w:val="00FF22D6"/>
    <w:rsid w:val="00FF236B"/>
    <w:rsid w:val="00FF26E2"/>
    <w:rsid w:val="00FF387F"/>
    <w:rsid w:val="00FF3BEA"/>
    <w:rsid w:val="00FF3F54"/>
    <w:rsid w:val="00FF4C97"/>
    <w:rsid w:val="00FF55FD"/>
    <w:rsid w:val="00FF561E"/>
    <w:rsid w:val="00FF65D9"/>
    <w:rsid w:val="00FF6E05"/>
    <w:rsid w:val="00FF6F1B"/>
    <w:rsid w:val="00FF7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country-region"/>
  <w:shapeDefaults>
    <o:shapedefaults v:ext="edit" spidmax="2050"/>
    <o:shapelayout v:ext="edit">
      <o:idmap v:ext="edit" data="2"/>
    </o:shapelayout>
  </w:shapeDefaults>
  <w:decimalSymbol w:val="."/>
  <w:listSeparator w:val=","/>
  <w14:docId w14:val="1E0C861F"/>
  <w15:chartTrackingRefBased/>
  <w15:docId w15:val="{AFA9C862-262D-4588-A8E3-4A9EF977D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6542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eastAsia="Arial Unicode MS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NormalWeb">
    <w:name w:val="Normal (Web)"/>
    <w:basedOn w:val="Normal"/>
    <w:uiPriority w:val="99"/>
    <w:unhideWhenUsed/>
    <w:rsid w:val="002B2F15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0524F7"/>
    <w:pPr>
      <w:ind w:left="720"/>
    </w:pPr>
  </w:style>
  <w:style w:type="paragraph" w:styleId="BalloonText">
    <w:name w:val="Balloon Text"/>
    <w:basedOn w:val="Normal"/>
    <w:link w:val="BalloonTextChar"/>
    <w:rsid w:val="00E147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14795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026370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026370"/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FC2910"/>
    <w:pPr>
      <w:widowControl w:val="0"/>
      <w:ind w:left="100"/>
    </w:pPr>
    <w:rPr>
      <w:rFonts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FC2910"/>
    <w:rPr>
      <w:rFonts w:cstheme="min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16542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TableGrid">
    <w:name w:val="TableGrid"/>
    <w:rsid w:val="0016542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sid w:val="0099523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C573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0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8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5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78923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72202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3471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0396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6808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3474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96504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39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0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2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D2ABE53BABE24D899972BDC94A6947" ma:contentTypeVersion="14" ma:contentTypeDescription="Create a new document." ma:contentTypeScope="" ma:versionID="d9bd44476173e8effe0dfb3b80380a89">
  <xsd:schema xmlns:xsd="http://www.w3.org/2001/XMLSchema" xmlns:xs="http://www.w3.org/2001/XMLSchema" xmlns:p="http://schemas.microsoft.com/office/2006/metadata/properties" xmlns:ns3="67a855cb-fd38-48ed-aae6-4292e0163aa6" xmlns:ns4="9b9beee6-f877-46b1-8b05-61daf504761e" targetNamespace="http://schemas.microsoft.com/office/2006/metadata/properties" ma:root="true" ma:fieldsID="6939a0c22bcf0c9f3ceae2df15cd495b" ns3:_="" ns4:_="">
    <xsd:import namespace="67a855cb-fd38-48ed-aae6-4292e0163aa6"/>
    <xsd:import namespace="9b9beee6-f877-46b1-8b05-61daf504761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a855cb-fd38-48ed-aae6-4292e0163a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9beee6-f877-46b1-8b05-61daf504761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7a855cb-fd38-48ed-aae6-4292e0163aa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0BC62F-82CC-45AF-AE85-27A782C2A5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423E8E-DC7F-49C4-94D2-EDEEA1B46D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a855cb-fd38-48ed-aae6-4292e0163aa6"/>
    <ds:schemaRef ds:uri="9b9beee6-f877-46b1-8b05-61daf50476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4EDD9D-8DED-4448-85F4-0138FAD91001}">
  <ds:schemaRefs>
    <ds:schemaRef ds:uri="http://schemas.microsoft.com/office/2006/metadata/properties"/>
    <ds:schemaRef ds:uri="http://schemas.microsoft.com/office/infopath/2007/PartnerControls"/>
    <ds:schemaRef ds:uri="67a855cb-fd38-48ed-aae6-4292e0163aa6"/>
  </ds:schemaRefs>
</ds:datastoreItem>
</file>

<file path=customXml/itemProps4.xml><?xml version="1.0" encoding="utf-8"?>
<ds:datastoreItem xmlns:ds="http://schemas.openxmlformats.org/officeDocument/2006/customXml" ds:itemID="{2A73C8D9-E964-4015-B268-891B204FAE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16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</vt:lpstr>
    </vt:vector>
  </TitlesOfParts>
  <Company>GWCC</Company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</dc:title>
  <dc:subject/>
  <dc:creator>bhousley</dc:creator>
  <cp:keywords/>
  <dc:description/>
  <cp:lastModifiedBy>King, Alisha</cp:lastModifiedBy>
  <cp:revision>2</cp:revision>
  <cp:lastPrinted>2024-11-26T15:51:00Z</cp:lastPrinted>
  <dcterms:created xsi:type="dcterms:W3CDTF">2025-02-14T17:09:00Z</dcterms:created>
  <dcterms:modified xsi:type="dcterms:W3CDTF">2025-02-14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D2ABE53BABE24D899972BDC94A6947</vt:lpwstr>
  </property>
</Properties>
</file>